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2B1F1F" w14:textId="77777777" w:rsidR="007B69B7" w:rsidRPr="006E5271" w:rsidRDefault="007B69B7" w:rsidP="007B69B7">
      <w:pPr>
        <w:spacing w:after="0"/>
        <w:jc w:val="both"/>
        <w:rPr>
          <w:rFonts w:ascii="Arial" w:hAnsi="Arial" w:cs="Arial"/>
          <w:sz w:val="24"/>
          <w:szCs w:val="24"/>
          <w:lang w:val="en-PH"/>
        </w:rPr>
      </w:pPr>
    </w:p>
    <w:p w14:paraId="5C35FD39" w14:textId="77777777" w:rsidR="00E97D3D" w:rsidRPr="006E5271" w:rsidRDefault="00E97D3D" w:rsidP="00E97D3D">
      <w:pPr>
        <w:spacing w:after="0"/>
        <w:jc w:val="both"/>
        <w:rPr>
          <w:rFonts w:ascii="Arial" w:hAnsi="Arial" w:cs="Arial"/>
          <w:sz w:val="24"/>
          <w:szCs w:val="24"/>
          <w:shd w:val="clear" w:color="auto" w:fill="FFFFFF"/>
        </w:rPr>
      </w:pPr>
      <w:r w:rsidRPr="006E5271">
        <w:rPr>
          <w:rFonts w:ascii="Arial" w:hAnsi="Arial" w:cs="Arial"/>
          <w:sz w:val="24"/>
          <w:szCs w:val="24"/>
          <w:shd w:val="clear" w:color="auto" w:fill="FFFFFF"/>
        </w:rPr>
        <w:t>August 27, 2024</w:t>
      </w:r>
    </w:p>
    <w:p w14:paraId="1E4068BF" w14:textId="77777777" w:rsidR="00E97D3D" w:rsidRPr="006E5271" w:rsidRDefault="00E97D3D" w:rsidP="00E97D3D">
      <w:pPr>
        <w:spacing w:after="0"/>
        <w:jc w:val="both"/>
        <w:rPr>
          <w:rFonts w:ascii="Arial" w:hAnsi="Arial" w:cs="Arial"/>
          <w:sz w:val="24"/>
          <w:szCs w:val="24"/>
          <w:shd w:val="clear" w:color="auto" w:fill="FFFFFF"/>
        </w:rPr>
      </w:pPr>
    </w:p>
    <w:p w14:paraId="27FF3696" w14:textId="77777777" w:rsidR="00E97D3D" w:rsidRPr="004732D5" w:rsidRDefault="00E97D3D" w:rsidP="00E97D3D">
      <w:pPr>
        <w:spacing w:after="0"/>
        <w:jc w:val="both"/>
        <w:rPr>
          <w:rFonts w:ascii="Arial" w:hAnsi="Arial" w:cs="Arial"/>
          <w:b/>
          <w:sz w:val="24"/>
          <w:szCs w:val="24"/>
          <w:shd w:val="clear" w:color="auto" w:fill="FFFFFF"/>
        </w:rPr>
      </w:pPr>
      <w:r w:rsidRPr="004732D5">
        <w:rPr>
          <w:rFonts w:ascii="Arial" w:hAnsi="Arial" w:cs="Arial"/>
          <w:b/>
          <w:sz w:val="24"/>
          <w:szCs w:val="24"/>
          <w:shd w:val="clear" w:color="auto" w:fill="FFFFFF"/>
        </w:rPr>
        <w:t>MRS. MARIA LOURDES C. AQUINO</w:t>
      </w:r>
    </w:p>
    <w:p w14:paraId="04DDF21C" w14:textId="217AD219" w:rsidR="00E97D3D" w:rsidRPr="006E5271" w:rsidRDefault="00E97D3D" w:rsidP="00E97D3D">
      <w:pPr>
        <w:spacing w:after="0"/>
        <w:jc w:val="both"/>
        <w:rPr>
          <w:rFonts w:ascii="Arial" w:hAnsi="Arial" w:cs="Arial"/>
          <w:sz w:val="24"/>
          <w:szCs w:val="24"/>
          <w:shd w:val="clear" w:color="auto" w:fill="FFFFFF"/>
        </w:rPr>
      </w:pPr>
      <w:proofErr w:type="spellStart"/>
      <w:r w:rsidRPr="006E5271">
        <w:rPr>
          <w:rFonts w:ascii="Arial" w:hAnsi="Arial" w:cs="Arial"/>
          <w:sz w:val="24"/>
          <w:szCs w:val="24"/>
          <w:shd w:val="clear" w:color="auto" w:fill="FFFFFF"/>
        </w:rPr>
        <w:t>GiGCafe</w:t>
      </w:r>
      <w:proofErr w:type="spellEnd"/>
      <w:r w:rsidR="00705833">
        <w:rPr>
          <w:rFonts w:ascii="Arial" w:hAnsi="Arial" w:cs="Arial"/>
          <w:sz w:val="24"/>
          <w:szCs w:val="24"/>
          <w:shd w:val="clear" w:color="auto" w:fill="FFFFFF"/>
        </w:rPr>
        <w:t xml:space="preserve"> Owner</w:t>
      </w:r>
      <w:bookmarkStart w:id="0" w:name="_GoBack"/>
      <w:bookmarkEnd w:id="0"/>
    </w:p>
    <w:p w14:paraId="6246547F" w14:textId="519DD8F0" w:rsidR="00481D65" w:rsidRPr="006E5271" w:rsidRDefault="00E97D3D" w:rsidP="00E97D3D">
      <w:pPr>
        <w:spacing w:after="0"/>
        <w:jc w:val="both"/>
        <w:rPr>
          <w:rFonts w:ascii="Arial" w:hAnsi="Arial" w:cs="Arial"/>
          <w:sz w:val="24"/>
          <w:szCs w:val="24"/>
          <w:shd w:val="clear" w:color="auto" w:fill="FFFFFF"/>
        </w:rPr>
      </w:pPr>
      <w:r w:rsidRPr="006E5271">
        <w:rPr>
          <w:rFonts w:ascii="Arial" w:hAnsi="Arial" w:cs="Arial"/>
          <w:sz w:val="24"/>
          <w:szCs w:val="24"/>
          <w:shd w:val="clear" w:color="auto" w:fill="FFFFFF"/>
        </w:rPr>
        <w:t xml:space="preserve">Cor. </w:t>
      </w:r>
      <w:proofErr w:type="spellStart"/>
      <w:r w:rsidRPr="006E5271">
        <w:rPr>
          <w:rFonts w:ascii="Arial" w:hAnsi="Arial" w:cs="Arial"/>
          <w:sz w:val="24"/>
          <w:szCs w:val="24"/>
          <w:shd w:val="clear" w:color="auto" w:fill="FFFFFF"/>
        </w:rPr>
        <w:t>Leuterio</w:t>
      </w:r>
      <w:proofErr w:type="spellEnd"/>
      <w:r w:rsidRPr="006E5271">
        <w:rPr>
          <w:rFonts w:ascii="Arial" w:hAnsi="Arial" w:cs="Arial"/>
          <w:sz w:val="24"/>
          <w:szCs w:val="24"/>
          <w:shd w:val="clear" w:color="auto" w:fill="FFFFFF"/>
        </w:rPr>
        <w:t xml:space="preserve"> </w:t>
      </w:r>
      <w:proofErr w:type="spellStart"/>
      <w:r w:rsidRPr="006E5271">
        <w:rPr>
          <w:rFonts w:ascii="Arial" w:hAnsi="Arial" w:cs="Arial"/>
          <w:sz w:val="24"/>
          <w:szCs w:val="24"/>
          <w:shd w:val="clear" w:color="auto" w:fill="FFFFFF"/>
        </w:rPr>
        <w:t>st.</w:t>
      </w:r>
      <w:proofErr w:type="spellEnd"/>
      <w:r w:rsidRPr="006E5271">
        <w:rPr>
          <w:rFonts w:ascii="Arial" w:hAnsi="Arial" w:cs="Arial"/>
          <w:sz w:val="24"/>
          <w:szCs w:val="24"/>
          <w:shd w:val="clear" w:color="auto" w:fill="FFFFFF"/>
        </w:rPr>
        <w:t xml:space="preserve"> San Vicente East, </w:t>
      </w:r>
      <w:proofErr w:type="spellStart"/>
      <w:r w:rsidRPr="006E5271">
        <w:rPr>
          <w:rFonts w:ascii="Arial" w:hAnsi="Arial" w:cs="Arial"/>
          <w:sz w:val="24"/>
          <w:szCs w:val="24"/>
          <w:shd w:val="clear" w:color="auto" w:fill="FFFFFF"/>
        </w:rPr>
        <w:t>Calapan</w:t>
      </w:r>
      <w:proofErr w:type="spellEnd"/>
      <w:r w:rsidRPr="006E5271">
        <w:rPr>
          <w:rFonts w:ascii="Arial" w:hAnsi="Arial" w:cs="Arial"/>
          <w:sz w:val="24"/>
          <w:szCs w:val="24"/>
          <w:shd w:val="clear" w:color="auto" w:fill="FFFFFF"/>
        </w:rPr>
        <w:t xml:space="preserve"> City</w:t>
      </w:r>
    </w:p>
    <w:p w14:paraId="64C5D805" w14:textId="32B4EF1F" w:rsidR="003600A1" w:rsidRPr="006E5271" w:rsidRDefault="003600A1" w:rsidP="00C541D0">
      <w:pPr>
        <w:spacing w:after="0"/>
        <w:jc w:val="both"/>
        <w:rPr>
          <w:rFonts w:ascii="Arial" w:hAnsi="Arial" w:cs="Arial"/>
          <w:sz w:val="24"/>
          <w:szCs w:val="24"/>
          <w:shd w:val="clear" w:color="auto" w:fill="FFFFFF"/>
        </w:rPr>
      </w:pPr>
      <w:r w:rsidRPr="006E5271">
        <w:rPr>
          <w:rFonts w:ascii="Arial" w:hAnsi="Arial" w:cs="Arial"/>
          <w:sz w:val="24"/>
          <w:szCs w:val="24"/>
          <w:shd w:val="clear" w:color="auto" w:fill="FFFFFF"/>
        </w:rPr>
        <w:t xml:space="preserve"> </w:t>
      </w:r>
    </w:p>
    <w:p w14:paraId="4DD731F7" w14:textId="4E08327C" w:rsidR="003600A1" w:rsidRPr="006E5271" w:rsidRDefault="003600A1" w:rsidP="00C541D0">
      <w:pPr>
        <w:spacing w:after="0"/>
        <w:jc w:val="both"/>
        <w:rPr>
          <w:rFonts w:ascii="Arial" w:hAnsi="Arial" w:cs="Arial"/>
          <w:bCs/>
          <w:sz w:val="24"/>
          <w:szCs w:val="24"/>
          <w:shd w:val="clear" w:color="auto" w:fill="FFFFFF"/>
        </w:rPr>
      </w:pPr>
      <w:r w:rsidRPr="006E5271">
        <w:rPr>
          <w:rFonts w:ascii="Arial" w:hAnsi="Arial" w:cs="Arial"/>
          <w:bCs/>
          <w:sz w:val="24"/>
          <w:szCs w:val="24"/>
          <w:shd w:val="clear" w:color="auto" w:fill="FFFFFF"/>
        </w:rPr>
        <w:t xml:space="preserve">Dear </w:t>
      </w:r>
      <w:r w:rsidR="00E97D3D" w:rsidRPr="006E5271">
        <w:rPr>
          <w:rFonts w:ascii="Arial" w:hAnsi="Arial" w:cs="Arial"/>
          <w:bCs/>
          <w:sz w:val="24"/>
          <w:szCs w:val="24"/>
          <w:shd w:val="clear" w:color="auto" w:fill="FFFFFF"/>
        </w:rPr>
        <w:t>Ma’am</w:t>
      </w:r>
      <w:r w:rsidRPr="006E5271">
        <w:rPr>
          <w:rFonts w:ascii="Arial" w:hAnsi="Arial" w:cs="Arial"/>
          <w:bCs/>
          <w:sz w:val="24"/>
          <w:szCs w:val="24"/>
          <w:shd w:val="clear" w:color="auto" w:fill="FFFFFF"/>
        </w:rPr>
        <w:t xml:space="preserve">: </w:t>
      </w:r>
    </w:p>
    <w:p w14:paraId="61A06F31" w14:textId="77777777" w:rsidR="007B69B7" w:rsidRPr="006E5271" w:rsidRDefault="007B69B7" w:rsidP="007B69B7">
      <w:pPr>
        <w:spacing w:after="0"/>
        <w:jc w:val="both"/>
        <w:rPr>
          <w:rFonts w:ascii="Arial" w:hAnsi="Arial" w:cs="Arial"/>
          <w:b/>
          <w:bCs/>
          <w:sz w:val="24"/>
          <w:szCs w:val="24"/>
          <w:shd w:val="clear" w:color="auto" w:fill="FFFFFF"/>
        </w:rPr>
      </w:pPr>
    </w:p>
    <w:p w14:paraId="72B42C3B" w14:textId="1A559E23" w:rsidR="003600A1" w:rsidRPr="006E5271" w:rsidRDefault="003600A1" w:rsidP="007B69B7">
      <w:pPr>
        <w:spacing w:after="0"/>
        <w:jc w:val="both"/>
        <w:rPr>
          <w:rFonts w:ascii="Arial" w:hAnsi="Arial" w:cs="Arial"/>
          <w:sz w:val="24"/>
          <w:szCs w:val="24"/>
          <w:shd w:val="clear" w:color="auto" w:fill="FFFFFF"/>
        </w:rPr>
      </w:pPr>
      <w:r w:rsidRPr="006E5271">
        <w:rPr>
          <w:rFonts w:ascii="Arial" w:hAnsi="Arial" w:cs="Arial"/>
          <w:sz w:val="24"/>
          <w:szCs w:val="24"/>
          <w:shd w:val="clear" w:color="auto" w:fill="FFFFFF"/>
        </w:rPr>
        <w:t>Greetings!</w:t>
      </w:r>
    </w:p>
    <w:p w14:paraId="7380A430" w14:textId="77777777" w:rsidR="007B69B7" w:rsidRPr="006E5271" w:rsidRDefault="007B69B7" w:rsidP="007B69B7">
      <w:pPr>
        <w:spacing w:after="0"/>
        <w:jc w:val="both"/>
        <w:rPr>
          <w:rFonts w:ascii="Arial" w:hAnsi="Arial" w:cs="Arial"/>
          <w:sz w:val="24"/>
          <w:szCs w:val="24"/>
          <w:shd w:val="clear" w:color="auto" w:fill="FFFFFF"/>
        </w:rPr>
      </w:pPr>
    </w:p>
    <w:p w14:paraId="1A4FE142" w14:textId="379F0A4C" w:rsidR="003600A1" w:rsidRPr="006E5271" w:rsidRDefault="003600A1" w:rsidP="007B69B7">
      <w:pPr>
        <w:spacing w:after="0"/>
        <w:jc w:val="both"/>
        <w:rPr>
          <w:rFonts w:ascii="Arial" w:hAnsi="Arial" w:cs="Arial"/>
          <w:sz w:val="24"/>
          <w:szCs w:val="24"/>
          <w:shd w:val="clear" w:color="auto" w:fill="FFFFFF"/>
        </w:rPr>
      </w:pPr>
      <w:r w:rsidRPr="006E5271">
        <w:rPr>
          <w:rFonts w:ascii="Arial" w:hAnsi="Arial" w:cs="Arial"/>
          <w:sz w:val="24"/>
          <w:szCs w:val="24"/>
          <w:shd w:val="clear" w:color="auto" w:fill="FFFFFF"/>
        </w:rPr>
        <w:t xml:space="preserve">We are extending our sincerest thanks, and appreciation to </w:t>
      </w:r>
      <w:r w:rsidR="006E5271" w:rsidRPr="006E5271">
        <w:rPr>
          <w:rFonts w:ascii="Arial" w:hAnsi="Arial" w:cs="Arial"/>
          <w:b/>
          <w:bCs/>
          <w:sz w:val="24"/>
          <w:szCs w:val="24"/>
          <w:shd w:val="clear" w:color="auto" w:fill="FFFFFF"/>
        </w:rPr>
        <w:t>Owner</w:t>
      </w:r>
      <w:r w:rsidRPr="006E5271">
        <w:rPr>
          <w:rFonts w:ascii="Arial" w:hAnsi="Arial" w:cs="Arial"/>
          <w:b/>
          <w:bCs/>
          <w:sz w:val="24"/>
          <w:szCs w:val="24"/>
          <w:shd w:val="clear" w:color="auto" w:fill="FFFFFF"/>
        </w:rPr>
        <w:t xml:space="preserve"> of </w:t>
      </w:r>
      <w:proofErr w:type="spellStart"/>
      <w:r w:rsidR="006E5271" w:rsidRPr="006E5271">
        <w:rPr>
          <w:rFonts w:ascii="Arial" w:hAnsi="Arial" w:cs="Arial"/>
          <w:b/>
          <w:bCs/>
          <w:sz w:val="24"/>
          <w:szCs w:val="24"/>
          <w:shd w:val="clear" w:color="auto" w:fill="FFFFFF"/>
        </w:rPr>
        <w:t>GiGCafe</w:t>
      </w:r>
      <w:proofErr w:type="spellEnd"/>
      <w:r w:rsidRPr="006E5271">
        <w:rPr>
          <w:rFonts w:ascii="Arial" w:hAnsi="Arial" w:cs="Arial"/>
          <w:sz w:val="24"/>
          <w:szCs w:val="24"/>
          <w:shd w:val="clear" w:color="auto" w:fill="FFFFFF"/>
        </w:rPr>
        <w:t xml:space="preserve"> for having been one of </w:t>
      </w:r>
      <w:proofErr w:type="spellStart"/>
      <w:r w:rsidRPr="006E5271">
        <w:rPr>
          <w:rFonts w:ascii="Arial" w:hAnsi="Arial" w:cs="Arial"/>
          <w:sz w:val="24"/>
          <w:szCs w:val="24"/>
          <w:shd w:val="clear" w:color="auto" w:fill="FFFFFF"/>
        </w:rPr>
        <w:t>MinSU's</w:t>
      </w:r>
      <w:proofErr w:type="spellEnd"/>
      <w:r w:rsidRPr="006E5271">
        <w:rPr>
          <w:rFonts w:ascii="Arial" w:hAnsi="Arial" w:cs="Arial"/>
          <w:sz w:val="24"/>
          <w:szCs w:val="24"/>
          <w:shd w:val="clear" w:color="auto" w:fill="FFFFFF"/>
        </w:rPr>
        <w:t xml:space="preserve"> partner agencies in achieving our advocacy for excellence and expanding opportunities for our students and other stakeholders. </w:t>
      </w:r>
    </w:p>
    <w:p w14:paraId="760E03D6" w14:textId="77777777" w:rsidR="007B69B7" w:rsidRPr="006E5271" w:rsidRDefault="007B69B7" w:rsidP="007B69B7">
      <w:pPr>
        <w:spacing w:after="0"/>
        <w:jc w:val="both"/>
        <w:rPr>
          <w:rFonts w:ascii="Arial" w:hAnsi="Arial" w:cs="Arial"/>
          <w:sz w:val="24"/>
          <w:szCs w:val="24"/>
          <w:shd w:val="clear" w:color="auto" w:fill="FFFFFF"/>
        </w:rPr>
      </w:pPr>
    </w:p>
    <w:p w14:paraId="4DA8B6C7" w14:textId="2927C71A" w:rsidR="003600A1" w:rsidRPr="006E5271" w:rsidRDefault="003600A1" w:rsidP="007B69B7">
      <w:pPr>
        <w:spacing w:after="0"/>
        <w:jc w:val="both"/>
        <w:rPr>
          <w:rFonts w:ascii="Arial" w:hAnsi="Arial" w:cs="Arial"/>
          <w:sz w:val="24"/>
          <w:szCs w:val="24"/>
          <w:shd w:val="clear" w:color="auto" w:fill="FFFFFF"/>
        </w:rPr>
      </w:pPr>
      <w:r w:rsidRPr="006E5271">
        <w:rPr>
          <w:rFonts w:ascii="Arial" w:hAnsi="Arial" w:cs="Arial"/>
          <w:sz w:val="24"/>
          <w:szCs w:val="24"/>
          <w:shd w:val="clear" w:color="auto" w:fill="FFFFFF"/>
        </w:rPr>
        <w:t xml:space="preserve">Having been supportive to the attainment of the University Mission and Vision, we feel confident that our students will acquire advance knowledge and skills through allowing them to deploy their Capstone Project which is a requirement for graduation. </w:t>
      </w:r>
    </w:p>
    <w:p w14:paraId="7241F297" w14:textId="77777777" w:rsidR="007B69B7" w:rsidRPr="006E5271" w:rsidRDefault="007B69B7" w:rsidP="007B69B7">
      <w:pPr>
        <w:spacing w:after="0"/>
        <w:jc w:val="both"/>
        <w:rPr>
          <w:rFonts w:ascii="Arial" w:hAnsi="Arial" w:cs="Arial"/>
          <w:sz w:val="24"/>
          <w:szCs w:val="24"/>
          <w:shd w:val="clear" w:color="auto" w:fill="FFFFFF"/>
        </w:rPr>
      </w:pPr>
    </w:p>
    <w:p w14:paraId="1ACE3D46" w14:textId="12B62F51" w:rsidR="00481D65" w:rsidRPr="006E5271" w:rsidRDefault="003600A1" w:rsidP="007B69B7">
      <w:pPr>
        <w:spacing w:after="0"/>
        <w:jc w:val="both"/>
        <w:rPr>
          <w:rFonts w:ascii="Arial" w:hAnsi="Arial" w:cs="Arial"/>
          <w:sz w:val="24"/>
          <w:szCs w:val="24"/>
          <w:shd w:val="clear" w:color="auto" w:fill="FFFFFF"/>
        </w:rPr>
      </w:pPr>
      <w:r w:rsidRPr="006E5271">
        <w:rPr>
          <w:rFonts w:ascii="Arial" w:hAnsi="Arial" w:cs="Arial"/>
          <w:sz w:val="24"/>
          <w:szCs w:val="24"/>
          <w:shd w:val="clear" w:color="auto" w:fill="FFFFFF"/>
        </w:rPr>
        <w:t>Generally, the deployment of Capstone Project aims to provide our students the opportunity to test the prototype and the system where it is intended as well as to gather recommendations and suggestions from the end users upon using the project.</w:t>
      </w:r>
    </w:p>
    <w:p w14:paraId="2C325C60" w14:textId="77777777" w:rsidR="007B69B7" w:rsidRPr="006E5271" w:rsidRDefault="003600A1" w:rsidP="007B69B7">
      <w:pPr>
        <w:spacing w:after="0"/>
        <w:ind w:firstLine="720"/>
        <w:jc w:val="both"/>
        <w:rPr>
          <w:rFonts w:ascii="Arial" w:hAnsi="Arial" w:cs="Arial"/>
          <w:sz w:val="24"/>
          <w:szCs w:val="24"/>
          <w:shd w:val="clear" w:color="auto" w:fill="FFFFFF"/>
        </w:rPr>
      </w:pPr>
      <w:r w:rsidRPr="006E5271">
        <w:rPr>
          <w:rFonts w:ascii="Arial" w:hAnsi="Arial" w:cs="Arial"/>
          <w:sz w:val="24"/>
          <w:szCs w:val="24"/>
          <w:shd w:val="clear" w:color="auto" w:fill="FFFFFF"/>
        </w:rPr>
        <w:t xml:space="preserve"> </w:t>
      </w:r>
    </w:p>
    <w:p w14:paraId="0E266BA6" w14:textId="474A5565" w:rsidR="003600A1" w:rsidRPr="006E5271" w:rsidRDefault="003600A1" w:rsidP="007B69B7">
      <w:pPr>
        <w:spacing w:after="0"/>
        <w:jc w:val="both"/>
        <w:rPr>
          <w:rFonts w:ascii="Arial" w:hAnsi="Arial" w:cs="Arial"/>
          <w:sz w:val="24"/>
          <w:szCs w:val="24"/>
          <w:shd w:val="clear" w:color="auto" w:fill="FFFFFF"/>
        </w:rPr>
      </w:pPr>
      <w:r w:rsidRPr="006E5271">
        <w:rPr>
          <w:rFonts w:ascii="Arial" w:hAnsi="Arial" w:cs="Arial"/>
          <w:sz w:val="24"/>
          <w:szCs w:val="24"/>
          <w:shd w:val="clear" w:color="auto" w:fill="FFFFFF"/>
        </w:rPr>
        <w:t xml:space="preserve">Should you have inquiries, please contact </w:t>
      </w:r>
      <w:r w:rsidR="006E5271" w:rsidRPr="006E5271">
        <w:rPr>
          <w:rFonts w:ascii="Arial" w:hAnsi="Arial" w:cs="Arial"/>
          <w:b/>
          <w:bCs/>
          <w:sz w:val="24"/>
          <w:szCs w:val="24"/>
          <w:shd w:val="clear" w:color="auto" w:fill="FFFFFF"/>
        </w:rPr>
        <w:t xml:space="preserve">Sarah Jane M. </w:t>
      </w:r>
      <w:proofErr w:type="spellStart"/>
      <w:r w:rsidR="006E5271" w:rsidRPr="006E5271">
        <w:rPr>
          <w:rFonts w:ascii="Arial" w:hAnsi="Arial" w:cs="Arial"/>
          <w:b/>
          <w:bCs/>
          <w:sz w:val="24"/>
          <w:szCs w:val="24"/>
          <w:shd w:val="clear" w:color="auto" w:fill="FFFFFF"/>
        </w:rPr>
        <w:t>Festijo</w:t>
      </w:r>
      <w:proofErr w:type="spellEnd"/>
      <w:r w:rsidR="006E5271" w:rsidRPr="006E5271">
        <w:rPr>
          <w:rFonts w:ascii="Arial" w:hAnsi="Arial" w:cs="Arial"/>
          <w:b/>
          <w:bCs/>
          <w:sz w:val="24"/>
          <w:szCs w:val="24"/>
          <w:shd w:val="clear" w:color="auto" w:fill="FFFFFF"/>
        </w:rPr>
        <w:t xml:space="preserve">, </w:t>
      </w:r>
      <w:r w:rsidR="006E5271" w:rsidRPr="006E5271">
        <w:rPr>
          <w:rFonts w:ascii="Arial" w:hAnsi="Arial" w:cs="Arial"/>
          <w:b/>
          <w:bCs/>
          <w:i/>
          <w:sz w:val="24"/>
          <w:szCs w:val="24"/>
          <w:shd w:val="clear" w:color="auto" w:fill="FFFFFF"/>
        </w:rPr>
        <w:t>MSIT</w:t>
      </w:r>
      <w:r w:rsidRPr="006E5271">
        <w:rPr>
          <w:rFonts w:ascii="Arial" w:hAnsi="Arial" w:cs="Arial"/>
          <w:b/>
          <w:bCs/>
          <w:sz w:val="24"/>
          <w:szCs w:val="24"/>
          <w:shd w:val="clear" w:color="auto" w:fill="FFFFFF"/>
        </w:rPr>
        <w:t>,</w:t>
      </w:r>
      <w:r w:rsidRPr="006E5271">
        <w:rPr>
          <w:rFonts w:ascii="Arial" w:hAnsi="Arial" w:cs="Arial"/>
          <w:sz w:val="24"/>
          <w:szCs w:val="24"/>
          <w:shd w:val="clear" w:color="auto" w:fill="FFFFFF"/>
        </w:rPr>
        <w:t xml:space="preserve"> the Capstone Adviser thru mobile number 09</w:t>
      </w:r>
      <w:r w:rsidR="006E5271" w:rsidRPr="006E5271">
        <w:rPr>
          <w:rFonts w:ascii="Arial" w:hAnsi="Arial" w:cs="Arial"/>
          <w:sz w:val="24"/>
          <w:szCs w:val="24"/>
          <w:shd w:val="clear" w:color="auto" w:fill="FFFFFF"/>
        </w:rPr>
        <w:t>46</w:t>
      </w:r>
      <w:r w:rsidRPr="006E5271">
        <w:rPr>
          <w:rFonts w:ascii="Arial" w:hAnsi="Arial" w:cs="Arial"/>
          <w:sz w:val="24"/>
          <w:szCs w:val="24"/>
          <w:shd w:val="clear" w:color="auto" w:fill="FFFFFF"/>
        </w:rPr>
        <w:t>-</w:t>
      </w:r>
      <w:r w:rsidR="006E5271" w:rsidRPr="006E5271">
        <w:rPr>
          <w:rFonts w:ascii="Arial" w:hAnsi="Arial" w:cs="Arial"/>
          <w:sz w:val="24"/>
          <w:szCs w:val="24"/>
          <w:shd w:val="clear" w:color="auto" w:fill="FFFFFF"/>
        </w:rPr>
        <w:t>411-0693</w:t>
      </w:r>
      <w:r w:rsidRPr="006E5271">
        <w:rPr>
          <w:rFonts w:ascii="Arial" w:hAnsi="Arial" w:cs="Arial"/>
          <w:sz w:val="24"/>
          <w:szCs w:val="24"/>
          <w:shd w:val="clear" w:color="auto" w:fill="FFFFFF"/>
        </w:rPr>
        <w:t xml:space="preserve">. </w:t>
      </w:r>
    </w:p>
    <w:p w14:paraId="377ED643" w14:textId="77777777" w:rsidR="00481D65" w:rsidRPr="006E5271" w:rsidRDefault="00481D65" w:rsidP="00C541D0">
      <w:pPr>
        <w:spacing w:after="0"/>
        <w:ind w:firstLine="720"/>
        <w:jc w:val="both"/>
        <w:rPr>
          <w:rFonts w:ascii="Arial" w:hAnsi="Arial" w:cs="Arial"/>
          <w:sz w:val="24"/>
          <w:szCs w:val="24"/>
          <w:shd w:val="clear" w:color="auto" w:fill="FFFFFF"/>
        </w:rPr>
      </w:pPr>
    </w:p>
    <w:p w14:paraId="5D194E4E" w14:textId="77777777" w:rsidR="003600A1" w:rsidRPr="006E5271" w:rsidRDefault="003600A1" w:rsidP="007B69B7">
      <w:pPr>
        <w:spacing w:after="0"/>
        <w:jc w:val="both"/>
        <w:rPr>
          <w:rFonts w:ascii="Arial" w:hAnsi="Arial" w:cs="Arial"/>
          <w:sz w:val="24"/>
          <w:szCs w:val="24"/>
          <w:shd w:val="clear" w:color="auto" w:fill="FFFFFF"/>
        </w:rPr>
      </w:pPr>
      <w:r w:rsidRPr="006E5271">
        <w:rPr>
          <w:rFonts w:ascii="Arial" w:hAnsi="Arial" w:cs="Arial"/>
          <w:sz w:val="24"/>
          <w:szCs w:val="24"/>
          <w:shd w:val="clear" w:color="auto" w:fill="FFFFFF"/>
        </w:rPr>
        <w:t xml:space="preserve">Thank you very much in anticipation of your consideration and usual support on this regard. </w:t>
      </w:r>
    </w:p>
    <w:p w14:paraId="37B11D51" w14:textId="77777777" w:rsidR="00481D65" w:rsidRPr="006E5271" w:rsidRDefault="00481D65" w:rsidP="00C541D0">
      <w:pPr>
        <w:spacing w:after="0"/>
        <w:ind w:firstLine="720"/>
        <w:jc w:val="both"/>
        <w:rPr>
          <w:rFonts w:ascii="Arial" w:hAnsi="Arial" w:cs="Arial"/>
          <w:sz w:val="24"/>
          <w:szCs w:val="24"/>
          <w:shd w:val="clear" w:color="auto" w:fill="FFFFFF"/>
        </w:rPr>
      </w:pPr>
    </w:p>
    <w:p w14:paraId="1343D51F" w14:textId="77777777" w:rsidR="003600A1" w:rsidRPr="006E5271" w:rsidRDefault="003600A1" w:rsidP="007B69B7">
      <w:pPr>
        <w:spacing w:after="0"/>
        <w:jc w:val="both"/>
        <w:rPr>
          <w:rFonts w:ascii="Arial" w:hAnsi="Arial" w:cs="Arial"/>
          <w:sz w:val="24"/>
          <w:szCs w:val="24"/>
          <w:shd w:val="clear" w:color="auto" w:fill="FFFFFF"/>
        </w:rPr>
      </w:pPr>
      <w:r w:rsidRPr="006E5271">
        <w:rPr>
          <w:rFonts w:ascii="Arial" w:hAnsi="Arial" w:cs="Arial"/>
          <w:sz w:val="24"/>
          <w:szCs w:val="24"/>
          <w:shd w:val="clear" w:color="auto" w:fill="FFFFFF"/>
        </w:rPr>
        <w:t xml:space="preserve">Best Regards! God Bless! </w:t>
      </w:r>
    </w:p>
    <w:p w14:paraId="01ED2E35" w14:textId="77777777" w:rsidR="00481D65" w:rsidRPr="006E5271" w:rsidRDefault="00481D65" w:rsidP="00C541D0">
      <w:pPr>
        <w:spacing w:after="0"/>
        <w:jc w:val="both"/>
        <w:rPr>
          <w:rFonts w:ascii="Arial" w:hAnsi="Arial" w:cs="Arial"/>
          <w:sz w:val="24"/>
          <w:szCs w:val="24"/>
          <w:shd w:val="clear" w:color="auto" w:fill="FFFFFF"/>
        </w:rPr>
      </w:pPr>
    </w:p>
    <w:p w14:paraId="0318156B" w14:textId="77777777" w:rsidR="007B69B7" w:rsidRPr="006E5271" w:rsidRDefault="007B69B7" w:rsidP="007B69B7">
      <w:pPr>
        <w:spacing w:after="0"/>
        <w:jc w:val="both"/>
        <w:rPr>
          <w:rFonts w:ascii="Arial" w:hAnsi="Arial" w:cs="Arial"/>
          <w:sz w:val="24"/>
          <w:szCs w:val="24"/>
          <w:shd w:val="clear" w:color="auto" w:fill="FFFFFF"/>
        </w:rPr>
      </w:pPr>
    </w:p>
    <w:p w14:paraId="54991B43" w14:textId="230E9FE0" w:rsidR="00EA7CED" w:rsidRPr="006E5271" w:rsidRDefault="003600A1" w:rsidP="007B69B7">
      <w:pPr>
        <w:spacing w:after="0"/>
        <w:jc w:val="both"/>
        <w:rPr>
          <w:rFonts w:ascii="Arial" w:hAnsi="Arial" w:cs="Arial"/>
          <w:sz w:val="24"/>
          <w:szCs w:val="24"/>
          <w:shd w:val="clear" w:color="auto" w:fill="FFFFFF"/>
        </w:rPr>
      </w:pPr>
      <w:r w:rsidRPr="006E5271">
        <w:rPr>
          <w:rFonts w:ascii="Arial" w:hAnsi="Arial" w:cs="Arial"/>
          <w:sz w:val="24"/>
          <w:szCs w:val="24"/>
          <w:shd w:val="clear" w:color="auto" w:fill="FFFFFF"/>
        </w:rPr>
        <w:t>Very truly yours,</w:t>
      </w:r>
    </w:p>
    <w:p w14:paraId="7638D126" w14:textId="77777777" w:rsidR="00EA7CED" w:rsidRPr="006E5271" w:rsidRDefault="00EA7CED" w:rsidP="00C541D0">
      <w:pPr>
        <w:spacing w:after="0"/>
        <w:ind w:left="6480"/>
        <w:jc w:val="both"/>
        <w:rPr>
          <w:rFonts w:ascii="Arial" w:hAnsi="Arial" w:cs="Arial"/>
          <w:sz w:val="24"/>
          <w:szCs w:val="24"/>
          <w:shd w:val="clear" w:color="auto" w:fill="FFFFFF"/>
        </w:rPr>
      </w:pPr>
    </w:p>
    <w:p w14:paraId="6C9CD0EB" w14:textId="77777777" w:rsidR="00EA7CED" w:rsidRPr="006E5271" w:rsidRDefault="00EA7CED" w:rsidP="00C541D0">
      <w:pPr>
        <w:spacing w:after="0"/>
        <w:ind w:left="6480"/>
        <w:jc w:val="both"/>
        <w:rPr>
          <w:rFonts w:ascii="Arial" w:hAnsi="Arial" w:cs="Arial"/>
          <w:sz w:val="24"/>
          <w:szCs w:val="24"/>
          <w:shd w:val="clear" w:color="auto" w:fill="FFFFFF"/>
        </w:rPr>
      </w:pPr>
    </w:p>
    <w:p w14:paraId="728DF41A" w14:textId="7CBCA898" w:rsidR="003600A1" w:rsidRPr="006E5271" w:rsidRDefault="003600A1" w:rsidP="00C541D0">
      <w:pPr>
        <w:spacing w:after="0"/>
        <w:ind w:left="6480"/>
        <w:jc w:val="both"/>
        <w:rPr>
          <w:rFonts w:ascii="Arial" w:hAnsi="Arial" w:cs="Arial"/>
          <w:sz w:val="24"/>
          <w:szCs w:val="24"/>
          <w:shd w:val="clear" w:color="auto" w:fill="FFFFFF"/>
        </w:rPr>
      </w:pPr>
      <w:r w:rsidRPr="006E5271">
        <w:rPr>
          <w:rFonts w:ascii="Arial" w:hAnsi="Arial" w:cs="Arial"/>
          <w:sz w:val="24"/>
          <w:szCs w:val="24"/>
          <w:shd w:val="clear" w:color="auto" w:fill="FFFFFF"/>
        </w:rPr>
        <w:t xml:space="preserve"> </w:t>
      </w:r>
      <w:r w:rsidRPr="006E5271">
        <w:rPr>
          <w:rFonts w:ascii="Arial" w:hAnsi="Arial" w:cs="Arial"/>
          <w:sz w:val="24"/>
          <w:szCs w:val="24"/>
          <w:shd w:val="clear" w:color="auto" w:fill="FFFFFF"/>
        </w:rPr>
        <w:tab/>
      </w:r>
      <w:r w:rsidRPr="006E5271">
        <w:rPr>
          <w:rFonts w:ascii="Arial" w:hAnsi="Arial" w:cs="Arial"/>
          <w:sz w:val="24"/>
          <w:szCs w:val="24"/>
          <w:shd w:val="clear" w:color="auto" w:fill="FFFFFF"/>
        </w:rPr>
        <w:tab/>
      </w:r>
      <w:r w:rsidRPr="006E5271">
        <w:rPr>
          <w:rFonts w:ascii="Arial" w:hAnsi="Arial" w:cs="Arial"/>
          <w:sz w:val="24"/>
          <w:szCs w:val="24"/>
          <w:shd w:val="clear" w:color="auto" w:fill="FFFFFF"/>
        </w:rPr>
        <w:tab/>
        <w:t xml:space="preserve"> </w:t>
      </w:r>
    </w:p>
    <w:p w14:paraId="5011E734" w14:textId="33DECC5B" w:rsidR="003600A1" w:rsidRPr="006E5271" w:rsidRDefault="006E5271" w:rsidP="007B69B7">
      <w:pPr>
        <w:spacing w:after="0"/>
        <w:jc w:val="both"/>
        <w:rPr>
          <w:rFonts w:ascii="Arial" w:hAnsi="Arial" w:cs="Arial"/>
          <w:sz w:val="24"/>
          <w:szCs w:val="24"/>
          <w:shd w:val="clear" w:color="auto" w:fill="FFFFFF"/>
        </w:rPr>
      </w:pPr>
      <w:r w:rsidRPr="006E5271">
        <w:rPr>
          <w:rFonts w:ascii="Arial" w:hAnsi="Arial" w:cs="Arial"/>
          <w:b/>
          <w:bCs/>
          <w:sz w:val="24"/>
          <w:szCs w:val="24"/>
          <w:shd w:val="clear" w:color="auto" w:fill="FFFFFF"/>
        </w:rPr>
        <w:t xml:space="preserve">KING JAY </w:t>
      </w:r>
      <w:proofErr w:type="spellStart"/>
      <w:r w:rsidRPr="006E5271">
        <w:rPr>
          <w:rFonts w:ascii="Arial" w:hAnsi="Arial" w:cs="Arial"/>
          <w:b/>
          <w:bCs/>
          <w:sz w:val="24"/>
          <w:szCs w:val="24"/>
          <w:shd w:val="clear" w:color="auto" w:fill="FFFFFF"/>
        </w:rPr>
        <w:t>JAY</w:t>
      </w:r>
      <w:proofErr w:type="spellEnd"/>
      <w:r w:rsidRPr="006E5271">
        <w:rPr>
          <w:rFonts w:ascii="Arial" w:hAnsi="Arial" w:cs="Arial"/>
          <w:b/>
          <w:bCs/>
          <w:sz w:val="24"/>
          <w:szCs w:val="24"/>
          <w:shd w:val="clear" w:color="auto" w:fill="FFFFFF"/>
        </w:rPr>
        <w:t xml:space="preserve"> A. PACHECO</w:t>
      </w:r>
    </w:p>
    <w:p w14:paraId="48BB9CDE" w14:textId="5D29560A" w:rsidR="003600A1" w:rsidRPr="006E5271" w:rsidRDefault="007B69B7" w:rsidP="007B69B7">
      <w:pPr>
        <w:spacing w:after="0"/>
        <w:jc w:val="both"/>
        <w:rPr>
          <w:rFonts w:ascii="Arial" w:hAnsi="Arial" w:cs="Arial"/>
          <w:sz w:val="24"/>
          <w:szCs w:val="24"/>
          <w:lang w:val="en-PH"/>
        </w:rPr>
      </w:pPr>
      <w:r w:rsidRPr="006E5271">
        <w:rPr>
          <w:rFonts w:ascii="Arial" w:hAnsi="Arial" w:cs="Arial"/>
          <w:sz w:val="24"/>
          <w:szCs w:val="24"/>
          <w:shd w:val="clear" w:color="auto" w:fill="FFFFFF"/>
        </w:rPr>
        <w:t>Project Representative</w:t>
      </w:r>
    </w:p>
    <w:sectPr w:rsidR="003600A1" w:rsidRPr="006E5271" w:rsidSect="00900951">
      <w:headerReference w:type="default" r:id="rId11"/>
      <w:footerReference w:type="default" r:id="rId12"/>
      <w:pgSz w:w="12240" w:h="18720"/>
      <w:pgMar w:top="1800" w:right="1440" w:bottom="1440" w:left="144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CED097" w14:textId="77777777" w:rsidR="00E27853" w:rsidRDefault="00E27853">
      <w:pPr>
        <w:spacing w:after="0" w:line="240" w:lineRule="auto"/>
      </w:pPr>
      <w:r>
        <w:separator/>
      </w:r>
    </w:p>
  </w:endnote>
  <w:endnote w:type="continuationSeparator" w:id="0">
    <w:p w14:paraId="5B96F1AA" w14:textId="77777777" w:rsidR="00E27853" w:rsidRDefault="00E27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1E2AB" w14:textId="77777777" w:rsidR="00626F68" w:rsidRDefault="00626F68">
    <w:pPr>
      <w:pStyle w:val="Footer"/>
    </w:pPr>
    <w:r>
      <w:rPr>
        <w:noProof/>
        <w:lang w:val="en-PH" w:eastAsia="en-PH"/>
      </w:rPr>
      <w:drawing>
        <wp:inline distT="0" distB="0" distL="0" distR="0" wp14:anchorId="4FFEE2AC" wp14:editId="004ACD22">
          <wp:extent cx="5943600" cy="1898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63612154_661830534990447_1533778313912992962_n.png"/>
                  <pic:cNvPicPr/>
                </pic:nvPicPr>
                <pic:blipFill>
                  <a:blip r:embed="rId1">
                    <a:extLst>
                      <a:ext uri="{28A0092B-C50C-407E-A947-70E740481C1C}">
                        <a14:useLocalDpi xmlns:a14="http://schemas.microsoft.com/office/drawing/2010/main" val="0"/>
                      </a:ext>
                    </a:extLst>
                  </a:blip>
                  <a:stretch>
                    <a:fillRect/>
                  </a:stretch>
                </pic:blipFill>
                <pic:spPr>
                  <a:xfrm>
                    <a:off x="0" y="0"/>
                    <a:ext cx="5943600" cy="189865"/>
                  </a:xfrm>
                  <a:prstGeom prst="rect">
                    <a:avLst/>
                  </a:prstGeom>
                </pic:spPr>
              </pic:pic>
            </a:graphicData>
          </a:graphic>
        </wp:inline>
      </w:drawing>
    </w:r>
  </w:p>
  <w:p w14:paraId="5E41AABD" w14:textId="77777777" w:rsidR="00626F68" w:rsidRDefault="00626F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D1D53A" w14:textId="77777777" w:rsidR="00E27853" w:rsidRDefault="00E27853">
      <w:pPr>
        <w:spacing w:after="0" w:line="240" w:lineRule="auto"/>
      </w:pPr>
      <w:r>
        <w:separator/>
      </w:r>
    </w:p>
  </w:footnote>
  <w:footnote w:type="continuationSeparator" w:id="0">
    <w:p w14:paraId="48775032" w14:textId="77777777" w:rsidR="00E27853" w:rsidRDefault="00E278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AFFBA" w14:textId="67572F14" w:rsidR="00626F68" w:rsidRDefault="00900951">
    <w:pPr>
      <w:pStyle w:val="Header"/>
    </w:pPr>
    <w:r>
      <w:rPr>
        <w:noProof/>
      </w:rPr>
      <w:drawing>
        <wp:anchor distT="0" distB="0" distL="114300" distR="114300" simplePos="0" relativeHeight="251659264" behindDoc="0" locked="0" layoutInCell="1" allowOverlap="1" wp14:anchorId="16B60DE6" wp14:editId="7C4F4904">
          <wp:simplePos x="0" y="0"/>
          <wp:positionH relativeFrom="page">
            <wp:posOffset>11723</wp:posOffset>
          </wp:positionH>
          <wp:positionV relativeFrom="paragraph">
            <wp:posOffset>-112005</wp:posOffset>
          </wp:positionV>
          <wp:extent cx="7772400" cy="1106488"/>
          <wp:effectExtent l="0" t="0" r="0" b="0"/>
          <wp:wrapNone/>
          <wp:docPr id="17" name="Picture 1"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781694" name="Picture 1"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10648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0153F1" w14:textId="77777777" w:rsidR="00626F68" w:rsidRDefault="00626F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E1372"/>
    <w:multiLevelType w:val="hybridMultilevel"/>
    <w:tmpl w:val="520C2E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9087D78"/>
    <w:multiLevelType w:val="hybridMultilevel"/>
    <w:tmpl w:val="926CD0B8"/>
    <w:lvl w:ilvl="0" w:tplc="34090001">
      <w:start w:val="1"/>
      <w:numFmt w:val="bullet"/>
      <w:lvlText w:val=""/>
      <w:lvlJc w:val="left"/>
      <w:pPr>
        <w:ind w:left="1035" w:hanging="360"/>
      </w:pPr>
      <w:rPr>
        <w:rFonts w:ascii="Symbol" w:hAnsi="Symbol" w:hint="default"/>
      </w:rPr>
    </w:lvl>
    <w:lvl w:ilvl="1" w:tplc="34090003" w:tentative="1">
      <w:start w:val="1"/>
      <w:numFmt w:val="bullet"/>
      <w:lvlText w:val="o"/>
      <w:lvlJc w:val="left"/>
      <w:pPr>
        <w:ind w:left="1755" w:hanging="360"/>
      </w:pPr>
      <w:rPr>
        <w:rFonts w:ascii="Courier New" w:hAnsi="Courier New" w:cs="Courier New" w:hint="default"/>
      </w:rPr>
    </w:lvl>
    <w:lvl w:ilvl="2" w:tplc="34090005" w:tentative="1">
      <w:start w:val="1"/>
      <w:numFmt w:val="bullet"/>
      <w:lvlText w:val=""/>
      <w:lvlJc w:val="left"/>
      <w:pPr>
        <w:ind w:left="2475" w:hanging="360"/>
      </w:pPr>
      <w:rPr>
        <w:rFonts w:ascii="Wingdings" w:hAnsi="Wingdings" w:hint="default"/>
      </w:rPr>
    </w:lvl>
    <w:lvl w:ilvl="3" w:tplc="34090001" w:tentative="1">
      <w:start w:val="1"/>
      <w:numFmt w:val="bullet"/>
      <w:lvlText w:val=""/>
      <w:lvlJc w:val="left"/>
      <w:pPr>
        <w:ind w:left="3195" w:hanging="360"/>
      </w:pPr>
      <w:rPr>
        <w:rFonts w:ascii="Symbol" w:hAnsi="Symbol" w:hint="default"/>
      </w:rPr>
    </w:lvl>
    <w:lvl w:ilvl="4" w:tplc="34090003" w:tentative="1">
      <w:start w:val="1"/>
      <w:numFmt w:val="bullet"/>
      <w:lvlText w:val="o"/>
      <w:lvlJc w:val="left"/>
      <w:pPr>
        <w:ind w:left="3915" w:hanging="360"/>
      </w:pPr>
      <w:rPr>
        <w:rFonts w:ascii="Courier New" w:hAnsi="Courier New" w:cs="Courier New" w:hint="default"/>
      </w:rPr>
    </w:lvl>
    <w:lvl w:ilvl="5" w:tplc="34090005" w:tentative="1">
      <w:start w:val="1"/>
      <w:numFmt w:val="bullet"/>
      <w:lvlText w:val=""/>
      <w:lvlJc w:val="left"/>
      <w:pPr>
        <w:ind w:left="4635" w:hanging="360"/>
      </w:pPr>
      <w:rPr>
        <w:rFonts w:ascii="Wingdings" w:hAnsi="Wingdings" w:hint="default"/>
      </w:rPr>
    </w:lvl>
    <w:lvl w:ilvl="6" w:tplc="34090001" w:tentative="1">
      <w:start w:val="1"/>
      <w:numFmt w:val="bullet"/>
      <w:lvlText w:val=""/>
      <w:lvlJc w:val="left"/>
      <w:pPr>
        <w:ind w:left="5355" w:hanging="360"/>
      </w:pPr>
      <w:rPr>
        <w:rFonts w:ascii="Symbol" w:hAnsi="Symbol" w:hint="default"/>
      </w:rPr>
    </w:lvl>
    <w:lvl w:ilvl="7" w:tplc="34090003" w:tentative="1">
      <w:start w:val="1"/>
      <w:numFmt w:val="bullet"/>
      <w:lvlText w:val="o"/>
      <w:lvlJc w:val="left"/>
      <w:pPr>
        <w:ind w:left="6075" w:hanging="360"/>
      </w:pPr>
      <w:rPr>
        <w:rFonts w:ascii="Courier New" w:hAnsi="Courier New" w:cs="Courier New" w:hint="default"/>
      </w:rPr>
    </w:lvl>
    <w:lvl w:ilvl="8" w:tplc="34090005" w:tentative="1">
      <w:start w:val="1"/>
      <w:numFmt w:val="bullet"/>
      <w:lvlText w:val=""/>
      <w:lvlJc w:val="left"/>
      <w:pPr>
        <w:ind w:left="6795" w:hanging="360"/>
      </w:pPr>
      <w:rPr>
        <w:rFonts w:ascii="Wingdings" w:hAnsi="Wingdings" w:hint="default"/>
      </w:rPr>
    </w:lvl>
  </w:abstractNum>
  <w:abstractNum w:abstractNumId="2" w15:restartNumberingAfterBreak="0">
    <w:nsid w:val="27C749E7"/>
    <w:multiLevelType w:val="hybridMultilevel"/>
    <w:tmpl w:val="074C567A"/>
    <w:lvl w:ilvl="0" w:tplc="34090001">
      <w:start w:val="1"/>
      <w:numFmt w:val="bullet"/>
      <w:lvlText w:val=""/>
      <w:lvlJc w:val="left"/>
      <w:pPr>
        <w:ind w:left="675" w:hanging="360"/>
      </w:pPr>
      <w:rPr>
        <w:rFonts w:ascii="Symbol" w:hAnsi="Symbol" w:hint="default"/>
      </w:rPr>
    </w:lvl>
    <w:lvl w:ilvl="1" w:tplc="34090003" w:tentative="1">
      <w:start w:val="1"/>
      <w:numFmt w:val="bullet"/>
      <w:lvlText w:val="o"/>
      <w:lvlJc w:val="left"/>
      <w:pPr>
        <w:ind w:left="1395" w:hanging="360"/>
      </w:pPr>
      <w:rPr>
        <w:rFonts w:ascii="Courier New" w:hAnsi="Courier New" w:cs="Courier New" w:hint="default"/>
      </w:rPr>
    </w:lvl>
    <w:lvl w:ilvl="2" w:tplc="34090005" w:tentative="1">
      <w:start w:val="1"/>
      <w:numFmt w:val="bullet"/>
      <w:lvlText w:val=""/>
      <w:lvlJc w:val="left"/>
      <w:pPr>
        <w:ind w:left="2115" w:hanging="360"/>
      </w:pPr>
      <w:rPr>
        <w:rFonts w:ascii="Wingdings" w:hAnsi="Wingdings" w:hint="default"/>
      </w:rPr>
    </w:lvl>
    <w:lvl w:ilvl="3" w:tplc="34090001" w:tentative="1">
      <w:start w:val="1"/>
      <w:numFmt w:val="bullet"/>
      <w:lvlText w:val=""/>
      <w:lvlJc w:val="left"/>
      <w:pPr>
        <w:ind w:left="2835" w:hanging="360"/>
      </w:pPr>
      <w:rPr>
        <w:rFonts w:ascii="Symbol" w:hAnsi="Symbol" w:hint="default"/>
      </w:rPr>
    </w:lvl>
    <w:lvl w:ilvl="4" w:tplc="34090003" w:tentative="1">
      <w:start w:val="1"/>
      <w:numFmt w:val="bullet"/>
      <w:lvlText w:val="o"/>
      <w:lvlJc w:val="left"/>
      <w:pPr>
        <w:ind w:left="3555" w:hanging="360"/>
      </w:pPr>
      <w:rPr>
        <w:rFonts w:ascii="Courier New" w:hAnsi="Courier New" w:cs="Courier New" w:hint="default"/>
      </w:rPr>
    </w:lvl>
    <w:lvl w:ilvl="5" w:tplc="34090005" w:tentative="1">
      <w:start w:val="1"/>
      <w:numFmt w:val="bullet"/>
      <w:lvlText w:val=""/>
      <w:lvlJc w:val="left"/>
      <w:pPr>
        <w:ind w:left="4275" w:hanging="360"/>
      </w:pPr>
      <w:rPr>
        <w:rFonts w:ascii="Wingdings" w:hAnsi="Wingdings" w:hint="default"/>
      </w:rPr>
    </w:lvl>
    <w:lvl w:ilvl="6" w:tplc="34090001" w:tentative="1">
      <w:start w:val="1"/>
      <w:numFmt w:val="bullet"/>
      <w:lvlText w:val=""/>
      <w:lvlJc w:val="left"/>
      <w:pPr>
        <w:ind w:left="4995" w:hanging="360"/>
      </w:pPr>
      <w:rPr>
        <w:rFonts w:ascii="Symbol" w:hAnsi="Symbol" w:hint="default"/>
      </w:rPr>
    </w:lvl>
    <w:lvl w:ilvl="7" w:tplc="34090003" w:tentative="1">
      <w:start w:val="1"/>
      <w:numFmt w:val="bullet"/>
      <w:lvlText w:val="o"/>
      <w:lvlJc w:val="left"/>
      <w:pPr>
        <w:ind w:left="5715" w:hanging="360"/>
      </w:pPr>
      <w:rPr>
        <w:rFonts w:ascii="Courier New" w:hAnsi="Courier New" w:cs="Courier New" w:hint="default"/>
      </w:rPr>
    </w:lvl>
    <w:lvl w:ilvl="8" w:tplc="34090005" w:tentative="1">
      <w:start w:val="1"/>
      <w:numFmt w:val="bullet"/>
      <w:lvlText w:val=""/>
      <w:lvlJc w:val="left"/>
      <w:pPr>
        <w:ind w:left="6435" w:hanging="360"/>
      </w:pPr>
      <w:rPr>
        <w:rFonts w:ascii="Wingdings" w:hAnsi="Wingdings" w:hint="default"/>
      </w:rPr>
    </w:lvl>
  </w:abstractNum>
  <w:abstractNum w:abstractNumId="3" w15:restartNumberingAfterBreak="0">
    <w:nsid w:val="2DB83876"/>
    <w:multiLevelType w:val="hybridMultilevel"/>
    <w:tmpl w:val="279E42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2F371A2C"/>
    <w:multiLevelType w:val="hybridMultilevel"/>
    <w:tmpl w:val="9DD695A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327B5F29"/>
    <w:multiLevelType w:val="hybridMultilevel"/>
    <w:tmpl w:val="01E2AF3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35FD6A9F"/>
    <w:multiLevelType w:val="hybridMultilevel"/>
    <w:tmpl w:val="276A790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37DB0F51"/>
    <w:multiLevelType w:val="hybridMultilevel"/>
    <w:tmpl w:val="E89EBBD4"/>
    <w:lvl w:ilvl="0" w:tplc="CCDEFC52">
      <w:start w:val="1"/>
      <w:numFmt w:val="bullet"/>
      <w:lvlText w:val=""/>
      <w:lvlJc w:val="left"/>
      <w:pPr>
        <w:ind w:left="675" w:hanging="360"/>
      </w:pPr>
      <w:rPr>
        <w:rFonts w:ascii="Symbol" w:hAnsi="Symbol" w:hint="default"/>
        <w:color w:val="auto"/>
      </w:rPr>
    </w:lvl>
    <w:lvl w:ilvl="1" w:tplc="34090003" w:tentative="1">
      <w:start w:val="1"/>
      <w:numFmt w:val="bullet"/>
      <w:lvlText w:val="o"/>
      <w:lvlJc w:val="left"/>
      <w:pPr>
        <w:ind w:left="1395" w:hanging="360"/>
      </w:pPr>
      <w:rPr>
        <w:rFonts w:ascii="Courier New" w:hAnsi="Courier New" w:cs="Courier New" w:hint="default"/>
      </w:rPr>
    </w:lvl>
    <w:lvl w:ilvl="2" w:tplc="34090005" w:tentative="1">
      <w:start w:val="1"/>
      <w:numFmt w:val="bullet"/>
      <w:lvlText w:val=""/>
      <w:lvlJc w:val="left"/>
      <w:pPr>
        <w:ind w:left="2115" w:hanging="360"/>
      </w:pPr>
      <w:rPr>
        <w:rFonts w:ascii="Wingdings" w:hAnsi="Wingdings" w:hint="default"/>
      </w:rPr>
    </w:lvl>
    <w:lvl w:ilvl="3" w:tplc="34090001" w:tentative="1">
      <w:start w:val="1"/>
      <w:numFmt w:val="bullet"/>
      <w:lvlText w:val=""/>
      <w:lvlJc w:val="left"/>
      <w:pPr>
        <w:ind w:left="2835" w:hanging="360"/>
      </w:pPr>
      <w:rPr>
        <w:rFonts w:ascii="Symbol" w:hAnsi="Symbol" w:hint="default"/>
      </w:rPr>
    </w:lvl>
    <w:lvl w:ilvl="4" w:tplc="34090003" w:tentative="1">
      <w:start w:val="1"/>
      <w:numFmt w:val="bullet"/>
      <w:lvlText w:val="o"/>
      <w:lvlJc w:val="left"/>
      <w:pPr>
        <w:ind w:left="3555" w:hanging="360"/>
      </w:pPr>
      <w:rPr>
        <w:rFonts w:ascii="Courier New" w:hAnsi="Courier New" w:cs="Courier New" w:hint="default"/>
      </w:rPr>
    </w:lvl>
    <w:lvl w:ilvl="5" w:tplc="34090005" w:tentative="1">
      <w:start w:val="1"/>
      <w:numFmt w:val="bullet"/>
      <w:lvlText w:val=""/>
      <w:lvlJc w:val="left"/>
      <w:pPr>
        <w:ind w:left="4275" w:hanging="360"/>
      </w:pPr>
      <w:rPr>
        <w:rFonts w:ascii="Wingdings" w:hAnsi="Wingdings" w:hint="default"/>
      </w:rPr>
    </w:lvl>
    <w:lvl w:ilvl="6" w:tplc="34090001" w:tentative="1">
      <w:start w:val="1"/>
      <w:numFmt w:val="bullet"/>
      <w:lvlText w:val=""/>
      <w:lvlJc w:val="left"/>
      <w:pPr>
        <w:ind w:left="4995" w:hanging="360"/>
      </w:pPr>
      <w:rPr>
        <w:rFonts w:ascii="Symbol" w:hAnsi="Symbol" w:hint="default"/>
      </w:rPr>
    </w:lvl>
    <w:lvl w:ilvl="7" w:tplc="34090003" w:tentative="1">
      <w:start w:val="1"/>
      <w:numFmt w:val="bullet"/>
      <w:lvlText w:val="o"/>
      <w:lvlJc w:val="left"/>
      <w:pPr>
        <w:ind w:left="5715" w:hanging="360"/>
      </w:pPr>
      <w:rPr>
        <w:rFonts w:ascii="Courier New" w:hAnsi="Courier New" w:cs="Courier New" w:hint="default"/>
      </w:rPr>
    </w:lvl>
    <w:lvl w:ilvl="8" w:tplc="34090005" w:tentative="1">
      <w:start w:val="1"/>
      <w:numFmt w:val="bullet"/>
      <w:lvlText w:val=""/>
      <w:lvlJc w:val="left"/>
      <w:pPr>
        <w:ind w:left="6435" w:hanging="360"/>
      </w:pPr>
      <w:rPr>
        <w:rFonts w:ascii="Wingdings" w:hAnsi="Wingdings" w:hint="default"/>
      </w:rPr>
    </w:lvl>
  </w:abstractNum>
  <w:abstractNum w:abstractNumId="8" w15:restartNumberingAfterBreak="0">
    <w:nsid w:val="3CD0418A"/>
    <w:multiLevelType w:val="hybridMultilevel"/>
    <w:tmpl w:val="07B625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3D7F032D"/>
    <w:multiLevelType w:val="hybridMultilevel"/>
    <w:tmpl w:val="EE0CD72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4FB16E40"/>
    <w:multiLevelType w:val="hybridMultilevel"/>
    <w:tmpl w:val="A28C5B2A"/>
    <w:lvl w:ilvl="0" w:tplc="34090001">
      <w:start w:val="1"/>
      <w:numFmt w:val="bullet"/>
      <w:lvlText w:val=""/>
      <w:lvlJc w:val="left"/>
      <w:pPr>
        <w:ind w:left="1038" w:hanging="360"/>
      </w:pPr>
      <w:rPr>
        <w:rFonts w:ascii="Symbol" w:hAnsi="Symbol" w:hint="default"/>
      </w:rPr>
    </w:lvl>
    <w:lvl w:ilvl="1" w:tplc="34090003" w:tentative="1">
      <w:start w:val="1"/>
      <w:numFmt w:val="bullet"/>
      <w:lvlText w:val="o"/>
      <w:lvlJc w:val="left"/>
      <w:pPr>
        <w:ind w:left="1758" w:hanging="360"/>
      </w:pPr>
      <w:rPr>
        <w:rFonts w:ascii="Courier New" w:hAnsi="Courier New" w:cs="Courier New" w:hint="default"/>
      </w:rPr>
    </w:lvl>
    <w:lvl w:ilvl="2" w:tplc="34090005" w:tentative="1">
      <w:start w:val="1"/>
      <w:numFmt w:val="bullet"/>
      <w:lvlText w:val=""/>
      <w:lvlJc w:val="left"/>
      <w:pPr>
        <w:ind w:left="2478" w:hanging="360"/>
      </w:pPr>
      <w:rPr>
        <w:rFonts w:ascii="Wingdings" w:hAnsi="Wingdings" w:hint="default"/>
      </w:rPr>
    </w:lvl>
    <w:lvl w:ilvl="3" w:tplc="34090001" w:tentative="1">
      <w:start w:val="1"/>
      <w:numFmt w:val="bullet"/>
      <w:lvlText w:val=""/>
      <w:lvlJc w:val="left"/>
      <w:pPr>
        <w:ind w:left="3198" w:hanging="360"/>
      </w:pPr>
      <w:rPr>
        <w:rFonts w:ascii="Symbol" w:hAnsi="Symbol" w:hint="default"/>
      </w:rPr>
    </w:lvl>
    <w:lvl w:ilvl="4" w:tplc="34090003" w:tentative="1">
      <w:start w:val="1"/>
      <w:numFmt w:val="bullet"/>
      <w:lvlText w:val="o"/>
      <w:lvlJc w:val="left"/>
      <w:pPr>
        <w:ind w:left="3918" w:hanging="360"/>
      </w:pPr>
      <w:rPr>
        <w:rFonts w:ascii="Courier New" w:hAnsi="Courier New" w:cs="Courier New" w:hint="default"/>
      </w:rPr>
    </w:lvl>
    <w:lvl w:ilvl="5" w:tplc="34090005" w:tentative="1">
      <w:start w:val="1"/>
      <w:numFmt w:val="bullet"/>
      <w:lvlText w:val=""/>
      <w:lvlJc w:val="left"/>
      <w:pPr>
        <w:ind w:left="4638" w:hanging="360"/>
      </w:pPr>
      <w:rPr>
        <w:rFonts w:ascii="Wingdings" w:hAnsi="Wingdings" w:hint="default"/>
      </w:rPr>
    </w:lvl>
    <w:lvl w:ilvl="6" w:tplc="34090001" w:tentative="1">
      <w:start w:val="1"/>
      <w:numFmt w:val="bullet"/>
      <w:lvlText w:val=""/>
      <w:lvlJc w:val="left"/>
      <w:pPr>
        <w:ind w:left="5358" w:hanging="360"/>
      </w:pPr>
      <w:rPr>
        <w:rFonts w:ascii="Symbol" w:hAnsi="Symbol" w:hint="default"/>
      </w:rPr>
    </w:lvl>
    <w:lvl w:ilvl="7" w:tplc="34090003" w:tentative="1">
      <w:start w:val="1"/>
      <w:numFmt w:val="bullet"/>
      <w:lvlText w:val="o"/>
      <w:lvlJc w:val="left"/>
      <w:pPr>
        <w:ind w:left="6078" w:hanging="360"/>
      </w:pPr>
      <w:rPr>
        <w:rFonts w:ascii="Courier New" w:hAnsi="Courier New" w:cs="Courier New" w:hint="default"/>
      </w:rPr>
    </w:lvl>
    <w:lvl w:ilvl="8" w:tplc="34090005" w:tentative="1">
      <w:start w:val="1"/>
      <w:numFmt w:val="bullet"/>
      <w:lvlText w:val=""/>
      <w:lvlJc w:val="left"/>
      <w:pPr>
        <w:ind w:left="6798" w:hanging="360"/>
      </w:pPr>
      <w:rPr>
        <w:rFonts w:ascii="Wingdings" w:hAnsi="Wingdings" w:hint="default"/>
      </w:rPr>
    </w:lvl>
  </w:abstractNum>
  <w:abstractNum w:abstractNumId="11" w15:restartNumberingAfterBreak="0">
    <w:nsid w:val="505E7342"/>
    <w:multiLevelType w:val="hybridMultilevel"/>
    <w:tmpl w:val="D504711C"/>
    <w:lvl w:ilvl="0" w:tplc="CCDEFC52">
      <w:start w:val="1"/>
      <w:numFmt w:val="bullet"/>
      <w:lvlText w:val=""/>
      <w:lvlJc w:val="left"/>
      <w:pPr>
        <w:ind w:left="865" w:hanging="360"/>
      </w:pPr>
      <w:rPr>
        <w:rFonts w:ascii="Symbol" w:hAnsi="Symbol" w:hint="default"/>
        <w:color w:val="auto"/>
      </w:rPr>
    </w:lvl>
    <w:lvl w:ilvl="1" w:tplc="34090003" w:tentative="1">
      <w:start w:val="1"/>
      <w:numFmt w:val="bullet"/>
      <w:lvlText w:val="o"/>
      <w:lvlJc w:val="left"/>
      <w:pPr>
        <w:ind w:left="1630" w:hanging="360"/>
      </w:pPr>
      <w:rPr>
        <w:rFonts w:ascii="Courier New" w:hAnsi="Courier New" w:cs="Courier New" w:hint="default"/>
      </w:rPr>
    </w:lvl>
    <w:lvl w:ilvl="2" w:tplc="34090005" w:tentative="1">
      <w:start w:val="1"/>
      <w:numFmt w:val="bullet"/>
      <w:lvlText w:val=""/>
      <w:lvlJc w:val="left"/>
      <w:pPr>
        <w:ind w:left="2350" w:hanging="360"/>
      </w:pPr>
      <w:rPr>
        <w:rFonts w:ascii="Wingdings" w:hAnsi="Wingdings" w:hint="default"/>
      </w:rPr>
    </w:lvl>
    <w:lvl w:ilvl="3" w:tplc="34090001" w:tentative="1">
      <w:start w:val="1"/>
      <w:numFmt w:val="bullet"/>
      <w:lvlText w:val=""/>
      <w:lvlJc w:val="left"/>
      <w:pPr>
        <w:ind w:left="3070" w:hanging="360"/>
      </w:pPr>
      <w:rPr>
        <w:rFonts w:ascii="Symbol" w:hAnsi="Symbol" w:hint="default"/>
      </w:rPr>
    </w:lvl>
    <w:lvl w:ilvl="4" w:tplc="34090003" w:tentative="1">
      <w:start w:val="1"/>
      <w:numFmt w:val="bullet"/>
      <w:lvlText w:val="o"/>
      <w:lvlJc w:val="left"/>
      <w:pPr>
        <w:ind w:left="3790" w:hanging="360"/>
      </w:pPr>
      <w:rPr>
        <w:rFonts w:ascii="Courier New" w:hAnsi="Courier New" w:cs="Courier New" w:hint="default"/>
      </w:rPr>
    </w:lvl>
    <w:lvl w:ilvl="5" w:tplc="34090005" w:tentative="1">
      <w:start w:val="1"/>
      <w:numFmt w:val="bullet"/>
      <w:lvlText w:val=""/>
      <w:lvlJc w:val="left"/>
      <w:pPr>
        <w:ind w:left="4510" w:hanging="360"/>
      </w:pPr>
      <w:rPr>
        <w:rFonts w:ascii="Wingdings" w:hAnsi="Wingdings" w:hint="default"/>
      </w:rPr>
    </w:lvl>
    <w:lvl w:ilvl="6" w:tplc="34090001" w:tentative="1">
      <w:start w:val="1"/>
      <w:numFmt w:val="bullet"/>
      <w:lvlText w:val=""/>
      <w:lvlJc w:val="left"/>
      <w:pPr>
        <w:ind w:left="5230" w:hanging="360"/>
      </w:pPr>
      <w:rPr>
        <w:rFonts w:ascii="Symbol" w:hAnsi="Symbol" w:hint="default"/>
      </w:rPr>
    </w:lvl>
    <w:lvl w:ilvl="7" w:tplc="34090003" w:tentative="1">
      <w:start w:val="1"/>
      <w:numFmt w:val="bullet"/>
      <w:lvlText w:val="o"/>
      <w:lvlJc w:val="left"/>
      <w:pPr>
        <w:ind w:left="5950" w:hanging="360"/>
      </w:pPr>
      <w:rPr>
        <w:rFonts w:ascii="Courier New" w:hAnsi="Courier New" w:cs="Courier New" w:hint="default"/>
      </w:rPr>
    </w:lvl>
    <w:lvl w:ilvl="8" w:tplc="34090005" w:tentative="1">
      <w:start w:val="1"/>
      <w:numFmt w:val="bullet"/>
      <w:lvlText w:val=""/>
      <w:lvlJc w:val="left"/>
      <w:pPr>
        <w:ind w:left="6670" w:hanging="360"/>
      </w:pPr>
      <w:rPr>
        <w:rFonts w:ascii="Wingdings" w:hAnsi="Wingdings" w:hint="default"/>
      </w:rPr>
    </w:lvl>
  </w:abstractNum>
  <w:abstractNum w:abstractNumId="12" w15:restartNumberingAfterBreak="0">
    <w:nsid w:val="59641520"/>
    <w:multiLevelType w:val="hybridMultilevel"/>
    <w:tmpl w:val="304E680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5F3D78BB"/>
    <w:multiLevelType w:val="hybridMultilevel"/>
    <w:tmpl w:val="FC1A30C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64FB3FCB"/>
    <w:multiLevelType w:val="hybridMultilevel"/>
    <w:tmpl w:val="8E2A6A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DE72A2"/>
    <w:multiLevelType w:val="hybridMultilevel"/>
    <w:tmpl w:val="195C4F14"/>
    <w:lvl w:ilvl="0" w:tplc="C18C8D46">
      <w:start w:val="10"/>
      <w:numFmt w:val="bullet"/>
      <w:lvlText w:val="-"/>
      <w:lvlJc w:val="left"/>
      <w:pPr>
        <w:ind w:left="1422" w:hanging="360"/>
      </w:pPr>
      <w:rPr>
        <w:rFonts w:ascii="Arial Narrow" w:eastAsiaTheme="minorHAnsi" w:hAnsi="Arial Narrow" w:cs="Arial" w:hint="default"/>
      </w:rPr>
    </w:lvl>
    <w:lvl w:ilvl="1" w:tplc="34090003" w:tentative="1">
      <w:start w:val="1"/>
      <w:numFmt w:val="bullet"/>
      <w:lvlText w:val="o"/>
      <w:lvlJc w:val="left"/>
      <w:pPr>
        <w:ind w:left="2142" w:hanging="360"/>
      </w:pPr>
      <w:rPr>
        <w:rFonts w:ascii="Courier New" w:hAnsi="Courier New" w:cs="Courier New" w:hint="default"/>
      </w:rPr>
    </w:lvl>
    <w:lvl w:ilvl="2" w:tplc="34090005" w:tentative="1">
      <w:start w:val="1"/>
      <w:numFmt w:val="bullet"/>
      <w:lvlText w:val=""/>
      <w:lvlJc w:val="left"/>
      <w:pPr>
        <w:ind w:left="2862" w:hanging="360"/>
      </w:pPr>
      <w:rPr>
        <w:rFonts w:ascii="Wingdings" w:hAnsi="Wingdings" w:hint="default"/>
      </w:rPr>
    </w:lvl>
    <w:lvl w:ilvl="3" w:tplc="34090001" w:tentative="1">
      <w:start w:val="1"/>
      <w:numFmt w:val="bullet"/>
      <w:lvlText w:val=""/>
      <w:lvlJc w:val="left"/>
      <w:pPr>
        <w:ind w:left="3582" w:hanging="360"/>
      </w:pPr>
      <w:rPr>
        <w:rFonts w:ascii="Symbol" w:hAnsi="Symbol" w:hint="default"/>
      </w:rPr>
    </w:lvl>
    <w:lvl w:ilvl="4" w:tplc="34090003" w:tentative="1">
      <w:start w:val="1"/>
      <w:numFmt w:val="bullet"/>
      <w:lvlText w:val="o"/>
      <w:lvlJc w:val="left"/>
      <w:pPr>
        <w:ind w:left="4302" w:hanging="360"/>
      </w:pPr>
      <w:rPr>
        <w:rFonts w:ascii="Courier New" w:hAnsi="Courier New" w:cs="Courier New" w:hint="default"/>
      </w:rPr>
    </w:lvl>
    <w:lvl w:ilvl="5" w:tplc="34090005" w:tentative="1">
      <w:start w:val="1"/>
      <w:numFmt w:val="bullet"/>
      <w:lvlText w:val=""/>
      <w:lvlJc w:val="left"/>
      <w:pPr>
        <w:ind w:left="5022" w:hanging="360"/>
      </w:pPr>
      <w:rPr>
        <w:rFonts w:ascii="Wingdings" w:hAnsi="Wingdings" w:hint="default"/>
      </w:rPr>
    </w:lvl>
    <w:lvl w:ilvl="6" w:tplc="34090001" w:tentative="1">
      <w:start w:val="1"/>
      <w:numFmt w:val="bullet"/>
      <w:lvlText w:val=""/>
      <w:lvlJc w:val="left"/>
      <w:pPr>
        <w:ind w:left="5742" w:hanging="360"/>
      </w:pPr>
      <w:rPr>
        <w:rFonts w:ascii="Symbol" w:hAnsi="Symbol" w:hint="default"/>
      </w:rPr>
    </w:lvl>
    <w:lvl w:ilvl="7" w:tplc="34090003" w:tentative="1">
      <w:start w:val="1"/>
      <w:numFmt w:val="bullet"/>
      <w:lvlText w:val="o"/>
      <w:lvlJc w:val="left"/>
      <w:pPr>
        <w:ind w:left="6462" w:hanging="360"/>
      </w:pPr>
      <w:rPr>
        <w:rFonts w:ascii="Courier New" w:hAnsi="Courier New" w:cs="Courier New" w:hint="default"/>
      </w:rPr>
    </w:lvl>
    <w:lvl w:ilvl="8" w:tplc="34090005" w:tentative="1">
      <w:start w:val="1"/>
      <w:numFmt w:val="bullet"/>
      <w:lvlText w:val=""/>
      <w:lvlJc w:val="left"/>
      <w:pPr>
        <w:ind w:left="7182" w:hanging="360"/>
      </w:pPr>
      <w:rPr>
        <w:rFonts w:ascii="Wingdings" w:hAnsi="Wingdings" w:hint="default"/>
      </w:rPr>
    </w:lvl>
  </w:abstractNum>
  <w:abstractNum w:abstractNumId="16" w15:restartNumberingAfterBreak="0">
    <w:nsid w:val="75702A29"/>
    <w:multiLevelType w:val="hybridMultilevel"/>
    <w:tmpl w:val="878EE632"/>
    <w:lvl w:ilvl="0" w:tplc="C70CA896">
      <w:start w:val="1"/>
      <w:numFmt w:val="bullet"/>
      <w:lvlText w:val=""/>
      <w:lvlJc w:val="left"/>
      <w:pPr>
        <w:ind w:left="720" w:hanging="360"/>
      </w:pPr>
      <w:rPr>
        <w:rFonts w:ascii="Symbol" w:hAnsi="Symbol" w:hint="default"/>
        <w:color w:val="auto"/>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760B4C00"/>
    <w:multiLevelType w:val="hybridMultilevel"/>
    <w:tmpl w:val="1C6E324E"/>
    <w:lvl w:ilvl="0" w:tplc="058C371A">
      <w:start w:val="10"/>
      <w:numFmt w:val="bullet"/>
      <w:lvlText w:val="-"/>
      <w:lvlJc w:val="left"/>
      <w:pPr>
        <w:ind w:left="720" w:hanging="360"/>
      </w:pPr>
      <w:rPr>
        <w:rFonts w:ascii="Arial Narrow" w:eastAsiaTheme="minorHAnsi" w:hAnsi="Arial Narrow" w:cs="Aria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4"/>
  </w:num>
  <w:num w:numId="2">
    <w:abstractNumId w:val="3"/>
  </w:num>
  <w:num w:numId="3">
    <w:abstractNumId w:val="16"/>
  </w:num>
  <w:num w:numId="4">
    <w:abstractNumId w:val="0"/>
  </w:num>
  <w:num w:numId="5">
    <w:abstractNumId w:val="7"/>
  </w:num>
  <w:num w:numId="6">
    <w:abstractNumId w:val="6"/>
  </w:num>
  <w:num w:numId="7">
    <w:abstractNumId w:val="9"/>
  </w:num>
  <w:num w:numId="8">
    <w:abstractNumId w:val="2"/>
  </w:num>
  <w:num w:numId="9">
    <w:abstractNumId w:val="5"/>
  </w:num>
  <w:num w:numId="10">
    <w:abstractNumId w:val="4"/>
  </w:num>
  <w:num w:numId="11">
    <w:abstractNumId w:val="10"/>
  </w:num>
  <w:num w:numId="12">
    <w:abstractNumId w:val="13"/>
  </w:num>
  <w:num w:numId="13">
    <w:abstractNumId w:val="1"/>
  </w:num>
  <w:num w:numId="14">
    <w:abstractNumId w:val="15"/>
  </w:num>
  <w:num w:numId="15">
    <w:abstractNumId w:val="17"/>
  </w:num>
  <w:num w:numId="16">
    <w:abstractNumId w:val="8"/>
  </w:num>
  <w:num w:numId="17">
    <w:abstractNumId w:val="12"/>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zNDQ2MrcwNDI0NzBX0lEKTi0uzszPAykwrQUAA1XR/SwAAAA="/>
  </w:docVars>
  <w:rsids>
    <w:rsidRoot w:val="00DC39B2"/>
    <w:rsid w:val="0000216C"/>
    <w:rsid w:val="00002D54"/>
    <w:rsid w:val="000042CB"/>
    <w:rsid w:val="000060D9"/>
    <w:rsid w:val="000101BA"/>
    <w:rsid w:val="00014118"/>
    <w:rsid w:val="0001425C"/>
    <w:rsid w:val="00016486"/>
    <w:rsid w:val="0003312C"/>
    <w:rsid w:val="000365D7"/>
    <w:rsid w:val="000518CD"/>
    <w:rsid w:val="0005337B"/>
    <w:rsid w:val="0005363A"/>
    <w:rsid w:val="00053FF5"/>
    <w:rsid w:val="0005487A"/>
    <w:rsid w:val="000549B6"/>
    <w:rsid w:val="00057AE5"/>
    <w:rsid w:val="00062169"/>
    <w:rsid w:val="00062F86"/>
    <w:rsid w:val="00065EBE"/>
    <w:rsid w:val="00067F0C"/>
    <w:rsid w:val="000720F5"/>
    <w:rsid w:val="00072B5C"/>
    <w:rsid w:val="00075162"/>
    <w:rsid w:val="00080C68"/>
    <w:rsid w:val="00086BBA"/>
    <w:rsid w:val="00091975"/>
    <w:rsid w:val="000961E6"/>
    <w:rsid w:val="00097265"/>
    <w:rsid w:val="000A0F08"/>
    <w:rsid w:val="000A17CD"/>
    <w:rsid w:val="000A52DC"/>
    <w:rsid w:val="000A59FF"/>
    <w:rsid w:val="000A70F2"/>
    <w:rsid w:val="000B6924"/>
    <w:rsid w:val="000C0302"/>
    <w:rsid w:val="000D3A91"/>
    <w:rsid w:val="000E0AFD"/>
    <w:rsid w:val="000E52E4"/>
    <w:rsid w:val="000E6B56"/>
    <w:rsid w:val="000F4215"/>
    <w:rsid w:val="000F4D42"/>
    <w:rsid w:val="000F60CC"/>
    <w:rsid w:val="000F6E50"/>
    <w:rsid w:val="0010432D"/>
    <w:rsid w:val="00105237"/>
    <w:rsid w:val="00110A0B"/>
    <w:rsid w:val="00110C10"/>
    <w:rsid w:val="00114EFA"/>
    <w:rsid w:val="00121B5B"/>
    <w:rsid w:val="00122FF7"/>
    <w:rsid w:val="00123AF7"/>
    <w:rsid w:val="00123ED7"/>
    <w:rsid w:val="00125D9A"/>
    <w:rsid w:val="00130F7D"/>
    <w:rsid w:val="001336C3"/>
    <w:rsid w:val="0014616F"/>
    <w:rsid w:val="00151D8C"/>
    <w:rsid w:val="00152F8A"/>
    <w:rsid w:val="00153695"/>
    <w:rsid w:val="0016012F"/>
    <w:rsid w:val="00164A10"/>
    <w:rsid w:val="001742F3"/>
    <w:rsid w:val="00175CCE"/>
    <w:rsid w:val="00176B69"/>
    <w:rsid w:val="00181818"/>
    <w:rsid w:val="001826D9"/>
    <w:rsid w:val="00185991"/>
    <w:rsid w:val="0018672B"/>
    <w:rsid w:val="00192A88"/>
    <w:rsid w:val="001944D3"/>
    <w:rsid w:val="00194573"/>
    <w:rsid w:val="001962EA"/>
    <w:rsid w:val="00197475"/>
    <w:rsid w:val="001A016D"/>
    <w:rsid w:val="001A1766"/>
    <w:rsid w:val="001A4175"/>
    <w:rsid w:val="001B06A5"/>
    <w:rsid w:val="001B1BA6"/>
    <w:rsid w:val="001B75DE"/>
    <w:rsid w:val="001B7CB7"/>
    <w:rsid w:val="001C5D84"/>
    <w:rsid w:val="001E0EA0"/>
    <w:rsid w:val="001E1551"/>
    <w:rsid w:val="001E1AA9"/>
    <w:rsid w:val="001E2F81"/>
    <w:rsid w:val="001F4875"/>
    <w:rsid w:val="001F533A"/>
    <w:rsid w:val="0020380D"/>
    <w:rsid w:val="00204EB0"/>
    <w:rsid w:val="00205622"/>
    <w:rsid w:val="0020596B"/>
    <w:rsid w:val="00205A2B"/>
    <w:rsid w:val="002125F1"/>
    <w:rsid w:val="00220858"/>
    <w:rsid w:val="00223A83"/>
    <w:rsid w:val="00234A74"/>
    <w:rsid w:val="002426CD"/>
    <w:rsid w:val="0025020B"/>
    <w:rsid w:val="0025257C"/>
    <w:rsid w:val="00255839"/>
    <w:rsid w:val="00256790"/>
    <w:rsid w:val="00266041"/>
    <w:rsid w:val="00267094"/>
    <w:rsid w:val="00273450"/>
    <w:rsid w:val="002739E8"/>
    <w:rsid w:val="002754E2"/>
    <w:rsid w:val="00276339"/>
    <w:rsid w:val="0029328B"/>
    <w:rsid w:val="002944E3"/>
    <w:rsid w:val="002A67E9"/>
    <w:rsid w:val="002B01CE"/>
    <w:rsid w:val="002B0EB5"/>
    <w:rsid w:val="002B2A4C"/>
    <w:rsid w:val="002B3D5E"/>
    <w:rsid w:val="002C7800"/>
    <w:rsid w:val="002D0F2F"/>
    <w:rsid w:val="002D7FF2"/>
    <w:rsid w:val="002E2CE6"/>
    <w:rsid w:val="002E2FB3"/>
    <w:rsid w:val="002E31D9"/>
    <w:rsid w:val="002F163A"/>
    <w:rsid w:val="003101D5"/>
    <w:rsid w:val="00313450"/>
    <w:rsid w:val="003159A7"/>
    <w:rsid w:val="00323920"/>
    <w:rsid w:val="00327C44"/>
    <w:rsid w:val="00330CB6"/>
    <w:rsid w:val="00331C9A"/>
    <w:rsid w:val="00335EB0"/>
    <w:rsid w:val="0034554C"/>
    <w:rsid w:val="00347A47"/>
    <w:rsid w:val="003600A1"/>
    <w:rsid w:val="00360C49"/>
    <w:rsid w:val="0036216B"/>
    <w:rsid w:val="00362D8D"/>
    <w:rsid w:val="00365023"/>
    <w:rsid w:val="00366085"/>
    <w:rsid w:val="00371ABA"/>
    <w:rsid w:val="003739E5"/>
    <w:rsid w:val="003742A3"/>
    <w:rsid w:val="00374A0A"/>
    <w:rsid w:val="00376B36"/>
    <w:rsid w:val="00383297"/>
    <w:rsid w:val="003833F2"/>
    <w:rsid w:val="00391D97"/>
    <w:rsid w:val="00392A4F"/>
    <w:rsid w:val="00395A33"/>
    <w:rsid w:val="003A3888"/>
    <w:rsid w:val="003A5E9E"/>
    <w:rsid w:val="003A758D"/>
    <w:rsid w:val="003C13A9"/>
    <w:rsid w:val="003C5FE5"/>
    <w:rsid w:val="003F1480"/>
    <w:rsid w:val="003F255F"/>
    <w:rsid w:val="003F6053"/>
    <w:rsid w:val="003F668E"/>
    <w:rsid w:val="003F7905"/>
    <w:rsid w:val="00401621"/>
    <w:rsid w:val="00402AFD"/>
    <w:rsid w:val="004108B7"/>
    <w:rsid w:val="00427307"/>
    <w:rsid w:val="004274E3"/>
    <w:rsid w:val="00431710"/>
    <w:rsid w:val="00431C37"/>
    <w:rsid w:val="00432343"/>
    <w:rsid w:val="0043369E"/>
    <w:rsid w:val="00446EAC"/>
    <w:rsid w:val="0045645B"/>
    <w:rsid w:val="00460052"/>
    <w:rsid w:val="0046626F"/>
    <w:rsid w:val="0047066F"/>
    <w:rsid w:val="0047077E"/>
    <w:rsid w:val="004732D5"/>
    <w:rsid w:val="00481227"/>
    <w:rsid w:val="00481D65"/>
    <w:rsid w:val="00487BAD"/>
    <w:rsid w:val="0049013E"/>
    <w:rsid w:val="00493CF2"/>
    <w:rsid w:val="004946B2"/>
    <w:rsid w:val="004977D7"/>
    <w:rsid w:val="004A075D"/>
    <w:rsid w:val="004A14C5"/>
    <w:rsid w:val="004A1DC4"/>
    <w:rsid w:val="004A2A0C"/>
    <w:rsid w:val="004A443E"/>
    <w:rsid w:val="004A72C3"/>
    <w:rsid w:val="004B10F5"/>
    <w:rsid w:val="004B21AA"/>
    <w:rsid w:val="004B4FAD"/>
    <w:rsid w:val="004B7498"/>
    <w:rsid w:val="004C0328"/>
    <w:rsid w:val="004C2E4A"/>
    <w:rsid w:val="004D01EB"/>
    <w:rsid w:val="004F49B2"/>
    <w:rsid w:val="004F71B0"/>
    <w:rsid w:val="004F7545"/>
    <w:rsid w:val="00501926"/>
    <w:rsid w:val="005051E2"/>
    <w:rsid w:val="005069D0"/>
    <w:rsid w:val="00507708"/>
    <w:rsid w:val="00507B5F"/>
    <w:rsid w:val="00512190"/>
    <w:rsid w:val="00513657"/>
    <w:rsid w:val="00516132"/>
    <w:rsid w:val="005165AB"/>
    <w:rsid w:val="00516EC3"/>
    <w:rsid w:val="00522455"/>
    <w:rsid w:val="005241D0"/>
    <w:rsid w:val="00530C0F"/>
    <w:rsid w:val="00540DE3"/>
    <w:rsid w:val="00541E17"/>
    <w:rsid w:val="00546E01"/>
    <w:rsid w:val="005512EA"/>
    <w:rsid w:val="005543F5"/>
    <w:rsid w:val="00554D00"/>
    <w:rsid w:val="00557AAB"/>
    <w:rsid w:val="00565521"/>
    <w:rsid w:val="0056641B"/>
    <w:rsid w:val="005666C6"/>
    <w:rsid w:val="0056799B"/>
    <w:rsid w:val="0057142A"/>
    <w:rsid w:val="00571BAB"/>
    <w:rsid w:val="005747D7"/>
    <w:rsid w:val="00576972"/>
    <w:rsid w:val="005772B5"/>
    <w:rsid w:val="005875ED"/>
    <w:rsid w:val="00587604"/>
    <w:rsid w:val="0059533B"/>
    <w:rsid w:val="00596F0A"/>
    <w:rsid w:val="00597B4A"/>
    <w:rsid w:val="00597FDC"/>
    <w:rsid w:val="005A2A02"/>
    <w:rsid w:val="005A3B3E"/>
    <w:rsid w:val="005A44FE"/>
    <w:rsid w:val="005A4E66"/>
    <w:rsid w:val="005A6599"/>
    <w:rsid w:val="005A6867"/>
    <w:rsid w:val="005B619A"/>
    <w:rsid w:val="005C6121"/>
    <w:rsid w:val="005C743E"/>
    <w:rsid w:val="005D2494"/>
    <w:rsid w:val="005D332E"/>
    <w:rsid w:val="005D4A42"/>
    <w:rsid w:val="005D57ED"/>
    <w:rsid w:val="005E3985"/>
    <w:rsid w:val="005E7505"/>
    <w:rsid w:val="005E7762"/>
    <w:rsid w:val="005F2A96"/>
    <w:rsid w:val="00601582"/>
    <w:rsid w:val="00604699"/>
    <w:rsid w:val="0061498D"/>
    <w:rsid w:val="00616421"/>
    <w:rsid w:val="006212E4"/>
    <w:rsid w:val="006255DA"/>
    <w:rsid w:val="00626F68"/>
    <w:rsid w:val="006314FD"/>
    <w:rsid w:val="0063386F"/>
    <w:rsid w:val="006370CC"/>
    <w:rsid w:val="00641F52"/>
    <w:rsid w:val="00643A08"/>
    <w:rsid w:val="00644B26"/>
    <w:rsid w:val="006565FF"/>
    <w:rsid w:val="00661BED"/>
    <w:rsid w:val="006671F8"/>
    <w:rsid w:val="00670E49"/>
    <w:rsid w:val="00671609"/>
    <w:rsid w:val="00671E4F"/>
    <w:rsid w:val="00672D3D"/>
    <w:rsid w:val="00674FFA"/>
    <w:rsid w:val="006814D8"/>
    <w:rsid w:val="0068190A"/>
    <w:rsid w:val="006824DE"/>
    <w:rsid w:val="0069488E"/>
    <w:rsid w:val="00695C3C"/>
    <w:rsid w:val="006A1104"/>
    <w:rsid w:val="006A2696"/>
    <w:rsid w:val="006C05A0"/>
    <w:rsid w:val="006C1778"/>
    <w:rsid w:val="006D23B0"/>
    <w:rsid w:val="006E2135"/>
    <w:rsid w:val="006E470E"/>
    <w:rsid w:val="006E5271"/>
    <w:rsid w:val="006E7481"/>
    <w:rsid w:val="006F2771"/>
    <w:rsid w:val="007004FA"/>
    <w:rsid w:val="00705833"/>
    <w:rsid w:val="00705FE6"/>
    <w:rsid w:val="007157B7"/>
    <w:rsid w:val="0072005A"/>
    <w:rsid w:val="00726B50"/>
    <w:rsid w:val="00731002"/>
    <w:rsid w:val="007342E5"/>
    <w:rsid w:val="0073451E"/>
    <w:rsid w:val="00734B72"/>
    <w:rsid w:val="007438CD"/>
    <w:rsid w:val="00746503"/>
    <w:rsid w:val="007514E7"/>
    <w:rsid w:val="0075194E"/>
    <w:rsid w:val="00753C5B"/>
    <w:rsid w:val="0076327D"/>
    <w:rsid w:val="007634B8"/>
    <w:rsid w:val="00764022"/>
    <w:rsid w:val="00764279"/>
    <w:rsid w:val="00767596"/>
    <w:rsid w:val="0078315F"/>
    <w:rsid w:val="00784090"/>
    <w:rsid w:val="00790C72"/>
    <w:rsid w:val="00792D8E"/>
    <w:rsid w:val="00795B6B"/>
    <w:rsid w:val="007A1FA2"/>
    <w:rsid w:val="007A2B7A"/>
    <w:rsid w:val="007A56F7"/>
    <w:rsid w:val="007A7A8C"/>
    <w:rsid w:val="007B228F"/>
    <w:rsid w:val="007B40C6"/>
    <w:rsid w:val="007B69B7"/>
    <w:rsid w:val="007C029A"/>
    <w:rsid w:val="007C183A"/>
    <w:rsid w:val="007C4360"/>
    <w:rsid w:val="007C65E8"/>
    <w:rsid w:val="007C7960"/>
    <w:rsid w:val="007D055B"/>
    <w:rsid w:val="007D23D5"/>
    <w:rsid w:val="007E0859"/>
    <w:rsid w:val="007E0E8D"/>
    <w:rsid w:val="007E5F0A"/>
    <w:rsid w:val="007F3809"/>
    <w:rsid w:val="00803AA4"/>
    <w:rsid w:val="008141AF"/>
    <w:rsid w:val="00826D71"/>
    <w:rsid w:val="00830BF3"/>
    <w:rsid w:val="00831974"/>
    <w:rsid w:val="00835405"/>
    <w:rsid w:val="00837997"/>
    <w:rsid w:val="00841D34"/>
    <w:rsid w:val="00841F0D"/>
    <w:rsid w:val="00843570"/>
    <w:rsid w:val="00846938"/>
    <w:rsid w:val="00871A8F"/>
    <w:rsid w:val="0087260B"/>
    <w:rsid w:val="00873D0C"/>
    <w:rsid w:val="00881DDE"/>
    <w:rsid w:val="008831E8"/>
    <w:rsid w:val="008914C7"/>
    <w:rsid w:val="00892051"/>
    <w:rsid w:val="008932D9"/>
    <w:rsid w:val="008A054A"/>
    <w:rsid w:val="008A09CA"/>
    <w:rsid w:val="008A577F"/>
    <w:rsid w:val="008B22B8"/>
    <w:rsid w:val="008B350B"/>
    <w:rsid w:val="008B389C"/>
    <w:rsid w:val="008B5C21"/>
    <w:rsid w:val="008B66EE"/>
    <w:rsid w:val="008D170C"/>
    <w:rsid w:val="008E09CD"/>
    <w:rsid w:val="008E4551"/>
    <w:rsid w:val="008E718F"/>
    <w:rsid w:val="008F0D94"/>
    <w:rsid w:val="008F2494"/>
    <w:rsid w:val="008F6EFE"/>
    <w:rsid w:val="00900951"/>
    <w:rsid w:val="009019E7"/>
    <w:rsid w:val="00903FA3"/>
    <w:rsid w:val="0091028A"/>
    <w:rsid w:val="00914ACC"/>
    <w:rsid w:val="0091612D"/>
    <w:rsid w:val="0091729A"/>
    <w:rsid w:val="00927218"/>
    <w:rsid w:val="00932243"/>
    <w:rsid w:val="00933230"/>
    <w:rsid w:val="009353C2"/>
    <w:rsid w:val="009471D2"/>
    <w:rsid w:val="009502FA"/>
    <w:rsid w:val="009518E2"/>
    <w:rsid w:val="00956157"/>
    <w:rsid w:val="009600D0"/>
    <w:rsid w:val="0096108B"/>
    <w:rsid w:val="00966235"/>
    <w:rsid w:val="00966780"/>
    <w:rsid w:val="00973191"/>
    <w:rsid w:val="00973BAF"/>
    <w:rsid w:val="00975419"/>
    <w:rsid w:val="00981613"/>
    <w:rsid w:val="00982658"/>
    <w:rsid w:val="009869AB"/>
    <w:rsid w:val="0099030B"/>
    <w:rsid w:val="0099096B"/>
    <w:rsid w:val="009916B6"/>
    <w:rsid w:val="00993BAB"/>
    <w:rsid w:val="009947D1"/>
    <w:rsid w:val="009A1938"/>
    <w:rsid w:val="009A273D"/>
    <w:rsid w:val="009A3097"/>
    <w:rsid w:val="009A475E"/>
    <w:rsid w:val="009A497C"/>
    <w:rsid w:val="009A6C18"/>
    <w:rsid w:val="009A726C"/>
    <w:rsid w:val="009B0CAE"/>
    <w:rsid w:val="009B10FF"/>
    <w:rsid w:val="009B1A70"/>
    <w:rsid w:val="009B4569"/>
    <w:rsid w:val="009B5F36"/>
    <w:rsid w:val="009C018A"/>
    <w:rsid w:val="009C31CB"/>
    <w:rsid w:val="009C6646"/>
    <w:rsid w:val="009C6F45"/>
    <w:rsid w:val="009D0C64"/>
    <w:rsid w:val="009D2568"/>
    <w:rsid w:val="009D5F75"/>
    <w:rsid w:val="009E32EB"/>
    <w:rsid w:val="009E7E37"/>
    <w:rsid w:val="00A0217C"/>
    <w:rsid w:val="00A05D52"/>
    <w:rsid w:val="00A05EA2"/>
    <w:rsid w:val="00A07B04"/>
    <w:rsid w:val="00A21C70"/>
    <w:rsid w:val="00A220E0"/>
    <w:rsid w:val="00A2326C"/>
    <w:rsid w:val="00A26746"/>
    <w:rsid w:val="00A34486"/>
    <w:rsid w:val="00A348A1"/>
    <w:rsid w:val="00A40D83"/>
    <w:rsid w:val="00A41E36"/>
    <w:rsid w:val="00A4202C"/>
    <w:rsid w:val="00A42825"/>
    <w:rsid w:val="00A45537"/>
    <w:rsid w:val="00A51C6E"/>
    <w:rsid w:val="00A534F3"/>
    <w:rsid w:val="00A56310"/>
    <w:rsid w:val="00A61C2A"/>
    <w:rsid w:val="00A63D6C"/>
    <w:rsid w:val="00A64C8C"/>
    <w:rsid w:val="00A64E90"/>
    <w:rsid w:val="00A67968"/>
    <w:rsid w:val="00A7128B"/>
    <w:rsid w:val="00A7501F"/>
    <w:rsid w:val="00A77A75"/>
    <w:rsid w:val="00A80133"/>
    <w:rsid w:val="00A81ADF"/>
    <w:rsid w:val="00A82B21"/>
    <w:rsid w:val="00A83A94"/>
    <w:rsid w:val="00A84C18"/>
    <w:rsid w:val="00A91800"/>
    <w:rsid w:val="00A93476"/>
    <w:rsid w:val="00A9479F"/>
    <w:rsid w:val="00AA08E2"/>
    <w:rsid w:val="00AA3CD5"/>
    <w:rsid w:val="00AA63C8"/>
    <w:rsid w:val="00AA63F3"/>
    <w:rsid w:val="00AB24EE"/>
    <w:rsid w:val="00AB5CFB"/>
    <w:rsid w:val="00AB5FF3"/>
    <w:rsid w:val="00AC079E"/>
    <w:rsid w:val="00AC09CF"/>
    <w:rsid w:val="00AC1692"/>
    <w:rsid w:val="00AD482F"/>
    <w:rsid w:val="00AD6A2E"/>
    <w:rsid w:val="00AD79F3"/>
    <w:rsid w:val="00AF10B5"/>
    <w:rsid w:val="00AF2A9F"/>
    <w:rsid w:val="00AF7CAC"/>
    <w:rsid w:val="00B03FFF"/>
    <w:rsid w:val="00B04AE5"/>
    <w:rsid w:val="00B06F90"/>
    <w:rsid w:val="00B072BC"/>
    <w:rsid w:val="00B11D07"/>
    <w:rsid w:val="00B1230B"/>
    <w:rsid w:val="00B1564E"/>
    <w:rsid w:val="00B15697"/>
    <w:rsid w:val="00B17923"/>
    <w:rsid w:val="00B20936"/>
    <w:rsid w:val="00B25100"/>
    <w:rsid w:val="00B278B5"/>
    <w:rsid w:val="00B36891"/>
    <w:rsid w:val="00B42633"/>
    <w:rsid w:val="00B426A5"/>
    <w:rsid w:val="00B46597"/>
    <w:rsid w:val="00B47D3C"/>
    <w:rsid w:val="00B558F2"/>
    <w:rsid w:val="00B62E56"/>
    <w:rsid w:val="00B67028"/>
    <w:rsid w:val="00B7732A"/>
    <w:rsid w:val="00B847FC"/>
    <w:rsid w:val="00B87716"/>
    <w:rsid w:val="00B91798"/>
    <w:rsid w:val="00B91F49"/>
    <w:rsid w:val="00B92FAB"/>
    <w:rsid w:val="00BA53E2"/>
    <w:rsid w:val="00BA5CB2"/>
    <w:rsid w:val="00BB3F09"/>
    <w:rsid w:val="00BB7904"/>
    <w:rsid w:val="00BC0573"/>
    <w:rsid w:val="00BC060F"/>
    <w:rsid w:val="00BC36AC"/>
    <w:rsid w:val="00BC41E3"/>
    <w:rsid w:val="00BC74A1"/>
    <w:rsid w:val="00BD2F69"/>
    <w:rsid w:val="00BF0267"/>
    <w:rsid w:val="00BF4944"/>
    <w:rsid w:val="00BF7E25"/>
    <w:rsid w:val="00C00523"/>
    <w:rsid w:val="00C02762"/>
    <w:rsid w:val="00C079DA"/>
    <w:rsid w:val="00C123FD"/>
    <w:rsid w:val="00C222CC"/>
    <w:rsid w:val="00C257E1"/>
    <w:rsid w:val="00C311A8"/>
    <w:rsid w:val="00C323BF"/>
    <w:rsid w:val="00C42AB1"/>
    <w:rsid w:val="00C4533F"/>
    <w:rsid w:val="00C47DAA"/>
    <w:rsid w:val="00C5015A"/>
    <w:rsid w:val="00C541D0"/>
    <w:rsid w:val="00C554C7"/>
    <w:rsid w:val="00C6039D"/>
    <w:rsid w:val="00C66051"/>
    <w:rsid w:val="00C666A9"/>
    <w:rsid w:val="00C702B2"/>
    <w:rsid w:val="00C73EF3"/>
    <w:rsid w:val="00C74ACE"/>
    <w:rsid w:val="00C778C4"/>
    <w:rsid w:val="00C80685"/>
    <w:rsid w:val="00C82B57"/>
    <w:rsid w:val="00C85DD4"/>
    <w:rsid w:val="00CB0D5E"/>
    <w:rsid w:val="00CB2B93"/>
    <w:rsid w:val="00CB4B2D"/>
    <w:rsid w:val="00CB4DB3"/>
    <w:rsid w:val="00CB7D69"/>
    <w:rsid w:val="00CB7ED4"/>
    <w:rsid w:val="00CD02BA"/>
    <w:rsid w:val="00CD41FA"/>
    <w:rsid w:val="00CD78AA"/>
    <w:rsid w:val="00CE31AF"/>
    <w:rsid w:val="00CF3254"/>
    <w:rsid w:val="00CF3ACF"/>
    <w:rsid w:val="00CF3E73"/>
    <w:rsid w:val="00CF54F4"/>
    <w:rsid w:val="00D00F9D"/>
    <w:rsid w:val="00D019A7"/>
    <w:rsid w:val="00D01A5F"/>
    <w:rsid w:val="00D02CD0"/>
    <w:rsid w:val="00D044B9"/>
    <w:rsid w:val="00D1113B"/>
    <w:rsid w:val="00D13B1A"/>
    <w:rsid w:val="00D147EF"/>
    <w:rsid w:val="00D20C14"/>
    <w:rsid w:val="00D24051"/>
    <w:rsid w:val="00D27219"/>
    <w:rsid w:val="00D2795F"/>
    <w:rsid w:val="00D33304"/>
    <w:rsid w:val="00D34070"/>
    <w:rsid w:val="00D36429"/>
    <w:rsid w:val="00D408AA"/>
    <w:rsid w:val="00D42176"/>
    <w:rsid w:val="00D45ECD"/>
    <w:rsid w:val="00D46246"/>
    <w:rsid w:val="00D466BB"/>
    <w:rsid w:val="00D57BF5"/>
    <w:rsid w:val="00D60156"/>
    <w:rsid w:val="00D62FC1"/>
    <w:rsid w:val="00D6348E"/>
    <w:rsid w:val="00D66FCC"/>
    <w:rsid w:val="00D7034C"/>
    <w:rsid w:val="00D71313"/>
    <w:rsid w:val="00D73026"/>
    <w:rsid w:val="00D73EBD"/>
    <w:rsid w:val="00D853A3"/>
    <w:rsid w:val="00D85FB2"/>
    <w:rsid w:val="00D932FE"/>
    <w:rsid w:val="00DA405C"/>
    <w:rsid w:val="00DB0088"/>
    <w:rsid w:val="00DB0EC4"/>
    <w:rsid w:val="00DB1555"/>
    <w:rsid w:val="00DB2CD9"/>
    <w:rsid w:val="00DB2F39"/>
    <w:rsid w:val="00DB40D9"/>
    <w:rsid w:val="00DC2580"/>
    <w:rsid w:val="00DC3131"/>
    <w:rsid w:val="00DC39B2"/>
    <w:rsid w:val="00DD1ED0"/>
    <w:rsid w:val="00DD6239"/>
    <w:rsid w:val="00DE4F7B"/>
    <w:rsid w:val="00DE50B3"/>
    <w:rsid w:val="00DE551D"/>
    <w:rsid w:val="00DF0710"/>
    <w:rsid w:val="00DF3C6E"/>
    <w:rsid w:val="00DF4C51"/>
    <w:rsid w:val="00DF6D29"/>
    <w:rsid w:val="00E00EBF"/>
    <w:rsid w:val="00E03376"/>
    <w:rsid w:val="00E0521C"/>
    <w:rsid w:val="00E10111"/>
    <w:rsid w:val="00E13D36"/>
    <w:rsid w:val="00E1548B"/>
    <w:rsid w:val="00E1728D"/>
    <w:rsid w:val="00E17C70"/>
    <w:rsid w:val="00E27853"/>
    <w:rsid w:val="00E36A76"/>
    <w:rsid w:val="00E373C7"/>
    <w:rsid w:val="00E5479A"/>
    <w:rsid w:val="00E568B4"/>
    <w:rsid w:val="00E67419"/>
    <w:rsid w:val="00E71C1C"/>
    <w:rsid w:val="00E756EB"/>
    <w:rsid w:val="00E825EB"/>
    <w:rsid w:val="00E836A5"/>
    <w:rsid w:val="00E85A81"/>
    <w:rsid w:val="00E87B91"/>
    <w:rsid w:val="00E915EA"/>
    <w:rsid w:val="00E95637"/>
    <w:rsid w:val="00E96155"/>
    <w:rsid w:val="00E97D3D"/>
    <w:rsid w:val="00EA609A"/>
    <w:rsid w:val="00EA7CED"/>
    <w:rsid w:val="00EB3421"/>
    <w:rsid w:val="00EB3818"/>
    <w:rsid w:val="00EB5C15"/>
    <w:rsid w:val="00EC1206"/>
    <w:rsid w:val="00ED1B91"/>
    <w:rsid w:val="00ED2E16"/>
    <w:rsid w:val="00ED34C0"/>
    <w:rsid w:val="00ED3544"/>
    <w:rsid w:val="00ED5AF3"/>
    <w:rsid w:val="00ED758D"/>
    <w:rsid w:val="00EE0BAA"/>
    <w:rsid w:val="00EE731B"/>
    <w:rsid w:val="00EE7434"/>
    <w:rsid w:val="00EE79BB"/>
    <w:rsid w:val="00EF1C0C"/>
    <w:rsid w:val="00F021AC"/>
    <w:rsid w:val="00F060B0"/>
    <w:rsid w:val="00F06865"/>
    <w:rsid w:val="00F142D6"/>
    <w:rsid w:val="00F16F28"/>
    <w:rsid w:val="00F20AC6"/>
    <w:rsid w:val="00F21BF1"/>
    <w:rsid w:val="00F31E5D"/>
    <w:rsid w:val="00F376A8"/>
    <w:rsid w:val="00F41ECA"/>
    <w:rsid w:val="00F44C0A"/>
    <w:rsid w:val="00F45F3B"/>
    <w:rsid w:val="00F55F8B"/>
    <w:rsid w:val="00F64FF6"/>
    <w:rsid w:val="00F67CAC"/>
    <w:rsid w:val="00F73CE9"/>
    <w:rsid w:val="00F82857"/>
    <w:rsid w:val="00F859D2"/>
    <w:rsid w:val="00F94162"/>
    <w:rsid w:val="00FA144D"/>
    <w:rsid w:val="00FA1890"/>
    <w:rsid w:val="00FB76B1"/>
    <w:rsid w:val="00FC001D"/>
    <w:rsid w:val="00FC3C28"/>
    <w:rsid w:val="00FC3D06"/>
    <w:rsid w:val="00FC7A4E"/>
    <w:rsid w:val="00FC7B00"/>
    <w:rsid w:val="00FD1196"/>
    <w:rsid w:val="00FE2EC5"/>
    <w:rsid w:val="00FF05EB"/>
    <w:rsid w:val="00FF3A38"/>
    <w:rsid w:val="00FF5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A3E000"/>
  <w15:chartTrackingRefBased/>
  <w15:docId w15:val="{A3016795-EF59-4F2B-9588-E9A120A40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39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39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39B2"/>
  </w:style>
  <w:style w:type="table" w:styleId="TableGrid">
    <w:name w:val="Table Grid"/>
    <w:basedOn w:val="TableNormal"/>
    <w:uiPriority w:val="39"/>
    <w:rsid w:val="00DC39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C39B2"/>
    <w:pPr>
      <w:spacing w:after="0" w:line="240" w:lineRule="auto"/>
    </w:pPr>
    <w:rPr>
      <w:rFonts w:ascii="Calibri" w:eastAsia="Calibri" w:hAnsi="Calibri" w:cs="Times New Roman"/>
    </w:rPr>
  </w:style>
  <w:style w:type="paragraph" w:styleId="Footer">
    <w:name w:val="footer"/>
    <w:basedOn w:val="Normal"/>
    <w:link w:val="FooterChar"/>
    <w:uiPriority w:val="99"/>
    <w:unhideWhenUsed/>
    <w:rsid w:val="00E836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6A5"/>
  </w:style>
  <w:style w:type="paragraph" w:styleId="BalloonText">
    <w:name w:val="Balloon Text"/>
    <w:basedOn w:val="Normal"/>
    <w:link w:val="BalloonTextChar"/>
    <w:uiPriority w:val="99"/>
    <w:semiHidden/>
    <w:unhideWhenUsed/>
    <w:rsid w:val="003833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33F2"/>
    <w:rPr>
      <w:rFonts w:ascii="Segoe UI" w:hAnsi="Segoe UI" w:cs="Segoe UI"/>
      <w:sz w:val="18"/>
      <w:szCs w:val="18"/>
    </w:rPr>
  </w:style>
  <w:style w:type="paragraph" w:styleId="ListParagraph">
    <w:name w:val="List Paragraph"/>
    <w:basedOn w:val="Normal"/>
    <w:uiPriority w:val="34"/>
    <w:qFormat/>
    <w:rsid w:val="00327C44"/>
    <w:pPr>
      <w:ind w:left="720"/>
      <w:contextualSpacing/>
    </w:pPr>
  </w:style>
  <w:style w:type="paragraph" w:styleId="NormalWeb">
    <w:name w:val="Normal (Web)"/>
    <w:basedOn w:val="Normal"/>
    <w:uiPriority w:val="99"/>
    <w:unhideWhenUsed/>
    <w:rsid w:val="00B072BC"/>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styleId="Hyperlink">
    <w:name w:val="Hyperlink"/>
    <w:basedOn w:val="DefaultParagraphFont"/>
    <w:uiPriority w:val="99"/>
    <w:unhideWhenUsed/>
    <w:rsid w:val="00C82B5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2368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2A5147996F50E4AB32677DF4300553C" ma:contentTypeVersion="12" ma:contentTypeDescription="Create a new document." ma:contentTypeScope="" ma:versionID="41406273f28665123da06b9796e9b099">
  <xsd:schema xmlns:xsd="http://www.w3.org/2001/XMLSchema" xmlns:xs="http://www.w3.org/2001/XMLSchema" xmlns:p="http://schemas.microsoft.com/office/2006/metadata/properties" xmlns:ns2="f0f64424-674d-447f-8b83-1461a520f002" xmlns:ns3="6b26fe8a-26f8-4e2f-91e0-00453c85f862" targetNamespace="http://schemas.microsoft.com/office/2006/metadata/properties" ma:root="true" ma:fieldsID="10b9ab75e55218fbf47d0171b9023f23" ns2:_="" ns3:_="">
    <xsd:import namespace="f0f64424-674d-447f-8b83-1461a520f002"/>
    <xsd:import namespace="6b26fe8a-26f8-4e2f-91e0-00453c85f862"/>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f64424-674d-447f-8b83-1461a520f002"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b26fe8a-26f8-4e2f-91e0-00453c85f862"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aa45afaa-1fa6-406f-9ffd-c8d6fc135680}" ma:internalName="TaxCatchAll" ma:showField="CatchAllData" ma:web="6b26fe8a-26f8-4e2f-91e0-00453c85f8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b26fe8a-26f8-4e2f-91e0-00453c85f862" xsi:nil="true"/>
    <lcf76f155ced4ddcb4097134ff3c332f xmlns="f0f64424-674d-447f-8b83-1461a520f00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9141EEF-E07A-4A87-8B55-1C96A7CFB26E}">
  <ds:schemaRefs>
    <ds:schemaRef ds:uri="http://schemas.microsoft.com/sharepoint/v3/contenttype/forms"/>
  </ds:schemaRefs>
</ds:datastoreItem>
</file>

<file path=customXml/itemProps2.xml><?xml version="1.0" encoding="utf-8"?>
<ds:datastoreItem xmlns:ds="http://schemas.openxmlformats.org/officeDocument/2006/customXml" ds:itemID="{30885A56-7A41-4833-A6D1-6E0B7C0093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f64424-674d-447f-8b83-1461a520f002"/>
    <ds:schemaRef ds:uri="6b26fe8a-26f8-4e2f-91e0-00453c85f8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E95FA0-ED28-406A-8652-DB0BA23D634A}">
  <ds:schemaRefs>
    <ds:schemaRef ds:uri="http://schemas.microsoft.com/office/2006/metadata/properties"/>
    <ds:schemaRef ds:uri="http://schemas.microsoft.com/office/infopath/2007/PartnerControls"/>
    <ds:schemaRef ds:uri="6b26fe8a-26f8-4e2f-91e0-00453c85f862"/>
    <ds:schemaRef ds:uri="f0f64424-674d-447f-8b83-1461a520f002"/>
  </ds:schemaRefs>
</ds:datastoreItem>
</file>

<file path=customXml/itemProps4.xml><?xml version="1.0" encoding="utf-8"?>
<ds:datastoreItem xmlns:ds="http://schemas.openxmlformats.org/officeDocument/2006/customXml" ds:itemID="{2EB10AD4-D880-47EE-BF8A-E0E749D759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78</Words>
  <Characters>101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King JayJay Pacheco</cp:lastModifiedBy>
  <cp:revision>6</cp:revision>
  <cp:lastPrinted>2024-07-10T08:45:00Z</cp:lastPrinted>
  <dcterms:created xsi:type="dcterms:W3CDTF">2024-08-21T09:08:00Z</dcterms:created>
  <dcterms:modified xsi:type="dcterms:W3CDTF">2024-08-27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A5147996F50E4AB32677DF4300553C</vt:lpwstr>
  </property>
  <property fmtid="{D5CDD505-2E9C-101B-9397-08002B2CF9AE}" pid="3" name="GrammarlyDocumentId">
    <vt:lpwstr>25748130691b978a19514df42b68edccd09d0147870fe7b78d0ec91a6517bbdb</vt:lpwstr>
  </property>
</Properties>
</file>